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4E358F" w14:textId="1024C6F4" w:rsidR="00E43BE2" w:rsidRDefault="00E43BE2">
      <w:r>
        <w:rPr>
          <w:lang w:bidi="it-IT"/>
        </w:rPr>
        <w:br w:type="page"/>
      </w:r>
    </w:p>
    <w:tbl>
      <w:tblPr>
        <w:tblW w:w="11204" w:type="dxa"/>
        <w:tblLayout w:type="fixed"/>
        <w:tblCellMar>
          <w:left w:w="360" w:type="dxa"/>
          <w:right w:w="360" w:type="dxa"/>
        </w:tblCellMar>
        <w:tblLook w:val="0600" w:firstRow="0" w:lastRow="0" w:firstColumn="0" w:lastColumn="0" w:noHBand="1" w:noVBand="1"/>
      </w:tblPr>
      <w:tblGrid>
        <w:gridCol w:w="5602"/>
        <w:gridCol w:w="5602"/>
      </w:tblGrid>
      <w:tr w:rsidR="00646EEE" w14:paraId="28F0DDD5" w14:textId="77777777" w:rsidTr="00461469">
        <w:trPr>
          <w:trHeight w:val="7805"/>
        </w:trPr>
        <w:tc>
          <w:tcPr>
            <w:tcW w:w="5602" w:type="dxa"/>
          </w:tcPr>
          <w:p w14:paraId="391F2DF0" w14:textId="77777777" w:rsidR="00646EEE" w:rsidRDefault="00646EEE"/>
        </w:tc>
        <w:tc>
          <w:tcPr>
            <w:tcW w:w="5602" w:type="dxa"/>
            <w:vAlign w:val="center"/>
          </w:tcPr>
          <w:p w14:paraId="4F06CEF6" w14:textId="38A668B2" w:rsidR="00646EEE" w:rsidRPr="00F95294" w:rsidRDefault="008B19B1" w:rsidP="00F95294">
            <w:pPr>
              <w:pStyle w:val="Messaggiointerno"/>
            </w:pPr>
            <w:sdt>
              <w:sdtPr>
                <w:id w:val="833116567"/>
                <w:placeholder>
                  <w:docPart w:val="250708AB230B43FEA3207C737A85BC19"/>
                </w:placeholder>
                <w:temporary/>
                <w:showingPlcHdr/>
                <w15:appearance w15:val="hidden"/>
              </w:sdtPr>
              <w:sdtEndPr/>
              <w:sdtContent>
                <w:r w:rsidR="00646EEE" w:rsidRPr="00BC2FD8">
                  <w:rPr>
                    <w:lang w:bidi="it-IT"/>
                  </w:rPr>
                  <w:t>Ogni</w:t>
                </w:r>
              </w:sdtContent>
            </w:sdt>
            <w:r w:rsidR="00646EEE" w:rsidRPr="00F95294">
              <w:rPr>
                <w:lang w:bidi="it-IT"/>
              </w:rPr>
              <w:t xml:space="preserve"> </w:t>
            </w:r>
            <w:sdt>
              <w:sdtPr>
                <w:rPr>
                  <w:rStyle w:val="Enfasicorsivo"/>
                </w:rPr>
                <w:id w:val="-282657391"/>
                <w:placeholder>
                  <w:docPart w:val="1DFAEFB107B74256B348B40114E7BF49"/>
                </w:placeholder>
                <w:temporary/>
                <w:showingPlcHdr/>
                <w15:appearance w15:val="hidden"/>
              </w:sdtPr>
              <w:sdtEndPr>
                <w:rPr>
                  <w:rStyle w:val="Enfasicorsivo"/>
                </w:rPr>
              </w:sdtEndPr>
              <w:sdtContent>
                <w:r w:rsidR="00646EEE" w:rsidRPr="00BC2FD8">
                  <w:rPr>
                    <w:rStyle w:val="Enfasicorsivo"/>
                    <w:lang w:bidi="it-IT"/>
                  </w:rPr>
                  <w:t>pixel</w:t>
                </w:r>
              </w:sdtContent>
            </w:sdt>
          </w:p>
          <w:sdt>
            <w:sdtPr>
              <w:id w:val="-954782643"/>
              <w:placeholder>
                <w:docPart w:val="88EF356DE10F426290E266B05AD33F93"/>
              </w:placeholder>
              <w:temporary/>
              <w:showingPlcHdr/>
              <w15:appearance w15:val="hidden"/>
            </w:sdtPr>
            <w:sdtEndPr/>
            <w:sdtContent>
              <w:p w14:paraId="7C3218DD" w14:textId="6313B515" w:rsidR="00646EEE" w:rsidRPr="00BC2FD8" w:rsidRDefault="00646EEE" w:rsidP="00BC2FD8">
                <w:pPr>
                  <w:pStyle w:val="Messaggiointerno"/>
                </w:pPr>
                <w:r w:rsidRPr="00BC2FD8">
                  <w:rPr>
                    <w:lang w:bidi="it-IT"/>
                  </w:rPr>
                  <w:t>del mio cuore appartiene a</w:t>
                </w:r>
                <w:r w:rsidR="00D05B03">
                  <w:rPr>
                    <w:lang w:bidi="it-IT"/>
                  </w:rPr>
                  <w:t> </w:t>
                </w:r>
                <w:r w:rsidRPr="00BC2FD8">
                  <w:rPr>
                    <w:lang w:bidi="it-IT"/>
                  </w:rPr>
                  <w:t>te</w:t>
                </w:r>
              </w:p>
            </w:sdtContent>
          </w:sdt>
        </w:tc>
      </w:tr>
      <w:tr w:rsidR="00F95294" w14:paraId="20F731CE" w14:textId="77777777" w:rsidTr="00461469">
        <w:trPr>
          <w:trHeight w:val="7805"/>
        </w:trPr>
        <w:tc>
          <w:tcPr>
            <w:tcW w:w="5602" w:type="dxa"/>
          </w:tcPr>
          <w:p w14:paraId="3B7AFE7C" w14:textId="77777777" w:rsidR="00F95294" w:rsidRDefault="00F95294" w:rsidP="00F95294"/>
        </w:tc>
        <w:tc>
          <w:tcPr>
            <w:tcW w:w="5602" w:type="dxa"/>
            <w:vAlign w:val="center"/>
          </w:tcPr>
          <w:p w14:paraId="6F17D400" w14:textId="77777777" w:rsidR="00F95294" w:rsidRPr="00F95294" w:rsidRDefault="008B19B1" w:rsidP="00F95294">
            <w:pPr>
              <w:pStyle w:val="Messaggiointerno"/>
            </w:pPr>
            <w:sdt>
              <w:sdtPr>
                <w:id w:val="-796450445"/>
                <w:placeholder>
                  <w:docPart w:val="15D9F8163E59440082E31549F7AEB35A"/>
                </w:placeholder>
                <w:temporary/>
                <w:showingPlcHdr/>
                <w15:appearance w15:val="hidden"/>
              </w:sdtPr>
              <w:sdtEndPr/>
              <w:sdtContent>
                <w:r w:rsidR="00F95294" w:rsidRPr="00BC2FD8">
                  <w:rPr>
                    <w:lang w:bidi="it-IT"/>
                  </w:rPr>
                  <w:t>Ogni</w:t>
                </w:r>
              </w:sdtContent>
            </w:sdt>
            <w:r w:rsidR="00F95294" w:rsidRPr="00F95294">
              <w:rPr>
                <w:lang w:bidi="it-IT"/>
              </w:rPr>
              <w:t xml:space="preserve"> </w:t>
            </w:r>
            <w:sdt>
              <w:sdtPr>
                <w:rPr>
                  <w:rStyle w:val="Enfasicorsivo"/>
                </w:rPr>
                <w:id w:val="2062277229"/>
                <w:placeholder>
                  <w:docPart w:val="60CC1E0A6FBD4B079544D9FB892E2253"/>
                </w:placeholder>
                <w:temporary/>
                <w:showingPlcHdr/>
                <w15:appearance w15:val="hidden"/>
              </w:sdtPr>
              <w:sdtEndPr>
                <w:rPr>
                  <w:rStyle w:val="Enfasicorsivo"/>
                </w:rPr>
              </w:sdtEndPr>
              <w:sdtContent>
                <w:r w:rsidR="00F95294" w:rsidRPr="00BC2FD8">
                  <w:rPr>
                    <w:rStyle w:val="Enfasicorsivo"/>
                    <w:lang w:bidi="it-IT"/>
                  </w:rPr>
                  <w:t>pixel</w:t>
                </w:r>
              </w:sdtContent>
            </w:sdt>
          </w:p>
          <w:sdt>
            <w:sdtPr>
              <w:id w:val="10963464"/>
              <w:placeholder>
                <w:docPart w:val="4F81794088B248CBB60C435F067F6A3A"/>
              </w:placeholder>
              <w:temporary/>
              <w:showingPlcHdr/>
              <w15:appearance w15:val="hidden"/>
            </w:sdtPr>
            <w:sdtEndPr/>
            <w:sdtContent>
              <w:p w14:paraId="7881A72C" w14:textId="3768CDA3" w:rsidR="00F95294" w:rsidRPr="00BC2FD8" w:rsidRDefault="00F95294" w:rsidP="00BC2FD8">
                <w:pPr>
                  <w:pStyle w:val="Messaggiointerno"/>
                </w:pPr>
                <w:r w:rsidRPr="00BC2FD8">
                  <w:rPr>
                    <w:lang w:bidi="it-IT"/>
                  </w:rPr>
                  <w:t>del mio cuore appartiene a</w:t>
                </w:r>
                <w:r w:rsidR="00D05B03">
                  <w:rPr>
                    <w:lang w:bidi="it-IT"/>
                  </w:rPr>
                  <w:t> </w:t>
                </w:r>
                <w:r w:rsidRPr="00BC2FD8">
                  <w:rPr>
                    <w:lang w:bidi="it-IT"/>
                  </w:rPr>
                  <w:t>te</w:t>
                </w:r>
              </w:p>
            </w:sdtContent>
          </w:sdt>
        </w:tc>
        <w:bookmarkStart w:id="0" w:name="_GoBack"/>
        <w:bookmarkEnd w:id="0"/>
      </w:tr>
    </w:tbl>
    <w:p w14:paraId="6DF14B24" w14:textId="0905E576" w:rsidR="005A20B8" w:rsidRPr="00F95294" w:rsidRDefault="005A20B8" w:rsidP="00F95294">
      <w:pPr>
        <w:spacing w:after="0"/>
        <w:rPr>
          <w:sz w:val="6"/>
          <w:szCs w:val="6"/>
        </w:rPr>
      </w:pPr>
    </w:p>
    <w:sectPr w:rsidR="005A20B8" w:rsidRPr="00F95294" w:rsidSect="00461469">
      <w:headerReference w:type="even" r:id="rId10"/>
      <w:headerReference w:type="default" r:id="rId11"/>
      <w:pgSz w:w="11906" w:h="16838" w:code="9"/>
      <w:pgMar w:top="360" w:right="360" w:bottom="360" w:left="36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B998CF" w14:textId="77777777" w:rsidR="008B19B1" w:rsidRDefault="008B19B1" w:rsidP="00E43BE2">
      <w:pPr>
        <w:spacing w:after="0" w:line="240" w:lineRule="auto"/>
      </w:pPr>
      <w:r>
        <w:separator/>
      </w:r>
    </w:p>
  </w:endnote>
  <w:endnote w:type="continuationSeparator" w:id="0">
    <w:p w14:paraId="6145609B" w14:textId="77777777" w:rsidR="008B19B1" w:rsidRDefault="008B19B1" w:rsidP="00E43B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3839CC" w14:textId="77777777" w:rsidR="008B19B1" w:rsidRDefault="008B19B1" w:rsidP="00E43BE2">
      <w:pPr>
        <w:spacing w:after="0" w:line="240" w:lineRule="auto"/>
      </w:pPr>
      <w:r>
        <w:separator/>
      </w:r>
    </w:p>
  </w:footnote>
  <w:footnote w:type="continuationSeparator" w:id="0">
    <w:p w14:paraId="72C1DD0A" w14:textId="77777777" w:rsidR="008B19B1" w:rsidRDefault="008B19B1" w:rsidP="00E43B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819794" w14:textId="60CF11BE" w:rsidR="00E43BE2" w:rsidRDefault="00646EEE">
    <w:pPr>
      <w:pStyle w:val="Intestazione"/>
    </w:pPr>
    <w:r>
      <w:rPr>
        <w:noProof/>
        <w:lang w:bidi="it-IT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02E8997E" wp14:editId="00ACBAC3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772400" cy="10058400"/>
              <wp:effectExtent l="0" t="0" r="19050" b="19050"/>
              <wp:wrapNone/>
              <wp:docPr id="66" name="Gruppo 6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0058400"/>
                        <a:chOff x="0" y="0"/>
                        <a:chExt cx="7772400" cy="10058400"/>
                      </a:xfrm>
                    </wpg:grpSpPr>
                    <wps:wsp>
                      <wps:cNvPr id="76" name="Connettore diritto 76" descr="Piega centrale">
                        <a:extLst/>
                      </wps:cNvPr>
                      <wps:cNvCnPr/>
                      <wps:spPr>
                        <a:xfrm>
                          <a:off x="0" y="5029200"/>
                          <a:ext cx="77724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77" name="Connettore diritto 77" descr="Piega centrale">
                        <a:extLst/>
                      </wps:cNvPr>
                      <wps:cNvCnPr>
                        <a:cxnSpLocks/>
                      </wps:cNvCnPr>
                      <wps:spPr>
                        <a:xfrm>
                          <a:off x="3886200" y="0"/>
                          <a:ext cx="0" cy="100584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group w14:anchorId="0DFCF0D5" id="Gruppo 66" o:spid="_x0000_s1026" style="position:absolute;margin-left:0;margin-top:0;width:612pt;height:11in;z-index:251660288;mso-width-percent:1000;mso-height-percent:1000;mso-position-horizontal:center;mso-position-horizontal-relative:page;mso-position-vertical:center;mso-position-vertical-relative:page;mso-width-percent:1000;mso-height-percent:1000" coordsize="77724,100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">
              <v:line id="Connettore diritto 76" o:spid="_x0000_s1027" alt="Piega centrale" style="position:absolute;visibility:visible;mso-wrap-style:square" from="0,50292" to="77724,502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" strokecolor="#f2f2f2 [3052]" strokeweight=".5pt">
                <v:stroke joinstyle="miter"/>
              </v:line>
              <v:line id="Connettore diritto 77" o:spid="_x0000_s1028" alt="Piega centrale" style="position:absolute;visibility:visible;mso-wrap-style:square" from="38862,0" to="38862,1005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" strokecolor="#f2f2f2 [3052]" strokeweight=".5pt">
                <v:stroke joinstyle="miter"/>
                <o:lock v:ext="edit" shapetype="f"/>
              </v:line>
              <w10:wrap anchorx="page" anchory="page"/>
            </v:group>
          </w:pict>
        </mc:Fallback>
      </mc:AlternateContent>
    </w:r>
    <w:r>
      <w:rPr>
        <w:noProof/>
        <w:lang w:bidi="it-IT"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015154FC" wp14:editId="7D857E16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285667" cy="9571667"/>
              <wp:effectExtent l="0" t="0" r="0" b="6350"/>
              <wp:wrapNone/>
              <wp:docPr id="4" name="Gruppo 4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5667" cy="9571667"/>
                        <a:chOff x="0" y="0"/>
                        <a:chExt cx="7285667" cy="9571667"/>
                      </a:xfrm>
                    </wpg:grpSpPr>
                    <wps:wsp>
                      <wps:cNvPr id="72" name="Rettangolo 72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4783667"/>
                          <a:ext cx="3645000" cy="478800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3" name="Rettangolo 73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640667" y="4783667"/>
                          <a:ext cx="3645000" cy="478800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4" name="Rettangolo 74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0"/>
                          <a:ext cx="3645000" cy="478800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5" name="Rettangolo 75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640667" y="0"/>
                          <a:ext cx="3645000" cy="478800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3700</wp14:pctWidth>
              </wp14:sizeRelH>
              <wp14:sizeRelV relativeFrom="page">
                <wp14:pctHeight>95200</wp14:pctHeight>
              </wp14:sizeRelV>
            </wp:anchor>
          </w:drawing>
        </mc:Choice>
        <mc:Fallback>
          <w:pict>
            <v:group w14:anchorId="3A835655" id="Gruppo 4" o:spid="_x0000_s1026" style="position:absolute;margin-left:0;margin-top:0;width:573.65pt;height:753.65pt;z-index:251657216;mso-width-percent:937;mso-height-percent:952;mso-position-horizontal:center;mso-position-horizontal-relative:page;mso-position-vertical:center;mso-position-vertical-relative:page;mso-width-percent:937;mso-height-percent:952" coordsize="72856,957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">
              <v:rect id="Rettangolo 72" o:spid="_x0000_s1027" style="position:absolute;top:47836;width:36450;height:478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" fillcolor="#fce600 [3205]" stroked="f" strokeweight="1pt"/>
              <v:rect id="Rettangolo 73" o:spid="_x0000_s1028" style="position:absolute;left:36406;top:47836;width:36450;height:478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" fillcolor="#e5018c [3204]" stroked="f" strokeweight="1pt"/>
              <v:rect id="Rettangolo 74" o:spid="_x0000_s1029" style="position:absolute;width:36450;height:478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" fillcolor="#fce600 [3205]" stroked="f" strokeweight="1pt"/>
              <v:rect id="Rettangolo 75" o:spid="_x0000_s1030" style="position:absolute;left:36406;width:36450;height:478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" fillcolor="#e5018c [3204]" stroked="f" strokeweight="1pt"/>
              <w10:wrap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E29F2D" w14:textId="0C8CA3D5" w:rsidR="00E43BE2" w:rsidRDefault="00113293">
    <w:pPr>
      <w:pStyle w:val="Intestazione"/>
    </w:pPr>
    <w:r>
      <w:rPr>
        <w:noProof/>
        <w:lang w:bidi="it-IT"/>
      </w:rPr>
      <mc:AlternateContent>
        <mc:Choice Requires="wpg">
          <w:drawing>
            <wp:anchor distT="0" distB="0" distL="114300" distR="114300" simplePos="0" relativeHeight="251650048" behindDoc="0" locked="0" layoutInCell="1" allowOverlap="1" wp14:anchorId="1240A13D" wp14:editId="42CD43B6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288315" cy="9571658"/>
              <wp:effectExtent l="0" t="0" r="0" b="6350"/>
              <wp:wrapNone/>
              <wp:docPr id="1" name="Gruppo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8315" cy="9571658"/>
                        <a:chOff x="0" y="0"/>
                        <a:chExt cx="7288315" cy="9571658"/>
                      </a:xfrm>
                    </wpg:grpSpPr>
                    <wps:wsp>
                      <wps:cNvPr id="5" name="Rettangolo 5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657600" y="0"/>
                          <a:ext cx="3630715" cy="4787991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6" name="Rettangolo 6">
                        <a:extLst>
                          <a:ext uri="{FF2B5EF4-FFF2-40B4-BE49-F238E27FC236}">
                            <a16:creationId xmlns:a16="http://schemas.microsoft.com/office/drawing/2014/main" id="{85C0D569-FBEF-475B-AB0A-C019A2411AE5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0"/>
                          <a:ext cx="3644998" cy="4787991"/>
                        </a:xfrm>
                        <a:prstGeom prst="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7" name="Gruppo 7" descr="Cuore di pixel">
                        <a:extLst>
                          <a:ext uri="{FF2B5EF4-FFF2-40B4-BE49-F238E27FC236}">
                            <a16:creationId xmlns:a16="http://schemas.microsoft.com/office/drawing/2014/main" id="{F207ACF6-BA1D-455E-B15F-B84C0E7773AF}"/>
                          </a:ext>
                        </a:extLst>
                      </wpg:cNvPr>
                      <wpg:cNvGrpSpPr>
                        <a:grpSpLocks noChangeAspect="1"/>
                      </wpg:cNvGrpSpPr>
                      <wpg:grpSpPr>
                        <a:xfrm>
                          <a:off x="4478867" y="1346200"/>
                          <a:ext cx="2053797" cy="2058041"/>
                          <a:chOff x="4723012" y="1588841"/>
                          <a:chExt cx="1697350" cy="1700858"/>
                        </a:xfrm>
                      </wpg:grpSpPr>
                      <wps:wsp>
                        <wps:cNvPr id="62" name="Figura a mano libera: Forma 62">
                          <a:extLst>
                            <a:ext uri="{FF2B5EF4-FFF2-40B4-BE49-F238E27FC236}">
                              <a16:creationId xmlns:a16="http://schemas.microsoft.com/office/drawing/2014/main" id="{359FA9EE-7A4D-4677-84EB-60B71DC73C45}"/>
                            </a:ext>
                          </a:extLst>
                        </wps:cNvPr>
                        <wps:cNvSpPr/>
                        <wps:spPr>
                          <a:xfrm>
                            <a:off x="4723013" y="1588841"/>
                            <a:ext cx="175346" cy="17534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75346" h="175346"/>
                            </a:pathLst>
                          </a:custGeom>
                          <a:solidFill>
                            <a:srgbClr val="000000"/>
                          </a:solidFill>
                          <a:ln w="34853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3" name="Figura a mano libera: Forma 63">
                          <a:extLst>
                            <a:ext uri="{FF2B5EF4-FFF2-40B4-BE49-F238E27FC236}">
                              <a16:creationId xmlns:a16="http://schemas.microsoft.com/office/drawing/2014/main" id="{208817C1-2693-4B3D-9143-8723F6C7E07B}"/>
                            </a:ext>
                          </a:extLst>
                        </wps:cNvPr>
                        <wps:cNvSpPr/>
                        <wps:spPr>
                          <a:xfrm>
                            <a:off x="4723012" y="1781722"/>
                            <a:ext cx="1613184" cy="1507977"/>
                          </a:xfrm>
                          <a:custGeom>
                            <a:avLst/>
                            <a:gdLst>
                              <a:gd name="connsiteX0" fmla="*/ 1432379 w 1613184"/>
                              <a:gd name="connsiteY0" fmla="*/ 667870 h 1507976"/>
                              <a:gd name="connsiteX1" fmla="*/ 1537586 w 1613184"/>
                              <a:gd name="connsiteY1" fmla="*/ 285615 h 1507976"/>
                              <a:gd name="connsiteX2" fmla="*/ 1243005 w 1613184"/>
                              <a:gd name="connsiteY2" fmla="*/ 285615 h 1507976"/>
                              <a:gd name="connsiteX3" fmla="*/ 1243005 w 1613184"/>
                              <a:gd name="connsiteY3" fmla="*/ 96241 h 1507976"/>
                              <a:gd name="connsiteX4" fmla="*/ 1050124 w 1613184"/>
                              <a:gd name="connsiteY4" fmla="*/ 96241 h 1507976"/>
                              <a:gd name="connsiteX5" fmla="*/ 860750 w 1613184"/>
                              <a:gd name="connsiteY5" fmla="*/ 285615 h 1507976"/>
                              <a:gd name="connsiteX6" fmla="*/ 667870 w 1613184"/>
                              <a:gd name="connsiteY6" fmla="*/ 285615 h 1507976"/>
                              <a:gd name="connsiteX7" fmla="*/ 667870 w 1613184"/>
                              <a:gd name="connsiteY7" fmla="*/ 96241 h 1507976"/>
                              <a:gd name="connsiteX8" fmla="*/ 474989 w 1613184"/>
                              <a:gd name="connsiteY8" fmla="*/ 96241 h 1507976"/>
                              <a:gd name="connsiteX9" fmla="*/ 289122 w 1613184"/>
                              <a:gd name="connsiteY9" fmla="*/ 285615 h 1507976"/>
                              <a:gd name="connsiteX10" fmla="*/ 96241 w 1613184"/>
                              <a:gd name="connsiteY10" fmla="*/ 285615 h 1507976"/>
                              <a:gd name="connsiteX11" fmla="*/ 96241 w 1613184"/>
                              <a:gd name="connsiteY11" fmla="*/ 860750 h 1507976"/>
                              <a:gd name="connsiteX12" fmla="*/ 289122 w 1613184"/>
                              <a:gd name="connsiteY12" fmla="*/ 860750 h 1507976"/>
                              <a:gd name="connsiteX13" fmla="*/ 289122 w 1613184"/>
                              <a:gd name="connsiteY13" fmla="*/ 1053631 h 1507976"/>
                              <a:gd name="connsiteX14" fmla="*/ 474989 w 1613184"/>
                              <a:gd name="connsiteY14" fmla="*/ 1053631 h 1507976"/>
                              <a:gd name="connsiteX15" fmla="*/ 474989 w 1613184"/>
                              <a:gd name="connsiteY15" fmla="*/ 1243005 h 1507976"/>
                              <a:gd name="connsiteX16" fmla="*/ 667870 w 1613184"/>
                              <a:gd name="connsiteY16" fmla="*/ 1243005 h 1507976"/>
                              <a:gd name="connsiteX17" fmla="*/ 667870 w 1613184"/>
                              <a:gd name="connsiteY17" fmla="*/ 1439393 h 1507976"/>
                              <a:gd name="connsiteX18" fmla="*/ 860750 w 1613184"/>
                              <a:gd name="connsiteY18" fmla="*/ 1439393 h 1507976"/>
                              <a:gd name="connsiteX19" fmla="*/ 860750 w 1613184"/>
                              <a:gd name="connsiteY19" fmla="*/ 1243005 h 15079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</a:cxnLst>
                            <a:rect l="l" t="t" r="r" b="b"/>
                            <a:pathLst>
                              <a:path w="1613184" h="1507976">
                                <a:moveTo>
                                  <a:pt x="1432379" y="667870"/>
                                </a:moveTo>
                                <a:lnTo>
                                  <a:pt x="1537586" y="285615"/>
                                </a:lnTo>
                                <a:lnTo>
                                  <a:pt x="1243005" y="285615"/>
                                </a:lnTo>
                                <a:lnTo>
                                  <a:pt x="1243005" y="96241"/>
                                </a:lnTo>
                                <a:lnTo>
                                  <a:pt x="1050124" y="96241"/>
                                </a:lnTo>
                                <a:lnTo>
                                  <a:pt x="860750" y="285615"/>
                                </a:lnTo>
                                <a:lnTo>
                                  <a:pt x="667870" y="285615"/>
                                </a:lnTo>
                                <a:lnTo>
                                  <a:pt x="667870" y="96241"/>
                                </a:lnTo>
                                <a:lnTo>
                                  <a:pt x="474989" y="96241"/>
                                </a:lnTo>
                                <a:lnTo>
                                  <a:pt x="289122" y="285615"/>
                                </a:lnTo>
                                <a:lnTo>
                                  <a:pt x="96241" y="285615"/>
                                </a:lnTo>
                                <a:lnTo>
                                  <a:pt x="96241" y="860750"/>
                                </a:lnTo>
                                <a:lnTo>
                                  <a:pt x="289122" y="860750"/>
                                </a:lnTo>
                                <a:lnTo>
                                  <a:pt x="289122" y="1053631"/>
                                </a:lnTo>
                                <a:lnTo>
                                  <a:pt x="474989" y="1053631"/>
                                </a:lnTo>
                                <a:lnTo>
                                  <a:pt x="474989" y="1243005"/>
                                </a:lnTo>
                                <a:lnTo>
                                  <a:pt x="667870" y="1243005"/>
                                </a:lnTo>
                                <a:lnTo>
                                  <a:pt x="667870" y="1439393"/>
                                </a:lnTo>
                                <a:lnTo>
                                  <a:pt x="860750" y="1439393"/>
                                </a:lnTo>
                                <a:lnTo>
                                  <a:pt x="860750" y="124300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34853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4" name="Figura a mano libera: Forma 64">
                          <a:extLst>
                            <a:ext uri="{FF2B5EF4-FFF2-40B4-BE49-F238E27FC236}">
                              <a16:creationId xmlns:a16="http://schemas.microsoft.com/office/drawing/2014/main" id="{13F825E6-54D5-4370-BACA-205226E8019A}"/>
                            </a:ext>
                          </a:extLst>
                        </wps:cNvPr>
                        <wps:cNvSpPr/>
                        <wps:spPr>
                          <a:xfrm>
                            <a:off x="4912385" y="1588841"/>
                            <a:ext cx="1507977" cy="1507977"/>
                          </a:xfrm>
                          <a:custGeom>
                            <a:avLst/>
                            <a:gdLst>
                              <a:gd name="connsiteX0" fmla="*/ 1435886 w 1507976"/>
                              <a:gd name="connsiteY0" fmla="*/ 289122 h 1507976"/>
                              <a:gd name="connsiteX1" fmla="*/ 1435886 w 1507976"/>
                              <a:gd name="connsiteY1" fmla="*/ 864257 h 1507976"/>
                              <a:gd name="connsiteX2" fmla="*/ 1243005 w 1507976"/>
                              <a:gd name="connsiteY2" fmla="*/ 864257 h 1507976"/>
                              <a:gd name="connsiteX3" fmla="*/ 1243005 w 1507976"/>
                              <a:gd name="connsiteY3" fmla="*/ 289122 h 1507976"/>
                              <a:gd name="connsiteX4" fmla="*/ 1435886 w 1507976"/>
                              <a:gd name="connsiteY4" fmla="*/ 289122 h 1507976"/>
                              <a:gd name="connsiteX5" fmla="*/ 1053631 w 1507976"/>
                              <a:gd name="connsiteY5" fmla="*/ 1053631 h 1507976"/>
                              <a:gd name="connsiteX6" fmla="*/ 1246512 w 1507976"/>
                              <a:gd name="connsiteY6" fmla="*/ 1053631 h 1507976"/>
                              <a:gd name="connsiteX7" fmla="*/ 1246512 w 1507976"/>
                              <a:gd name="connsiteY7" fmla="*/ 860750 h 1507976"/>
                              <a:gd name="connsiteX8" fmla="*/ 1053631 w 1507976"/>
                              <a:gd name="connsiteY8" fmla="*/ 860750 h 1507976"/>
                              <a:gd name="connsiteX9" fmla="*/ 1053631 w 1507976"/>
                              <a:gd name="connsiteY9" fmla="*/ 1053631 h 1507976"/>
                              <a:gd name="connsiteX10" fmla="*/ 1243005 w 1507976"/>
                              <a:gd name="connsiteY10" fmla="*/ 289122 h 1507976"/>
                              <a:gd name="connsiteX11" fmla="*/ 1243005 w 1507976"/>
                              <a:gd name="connsiteY11" fmla="*/ 96241 h 1507976"/>
                              <a:gd name="connsiteX12" fmla="*/ 860750 w 1507976"/>
                              <a:gd name="connsiteY12" fmla="*/ 96241 h 1507976"/>
                              <a:gd name="connsiteX13" fmla="*/ 860750 w 1507976"/>
                              <a:gd name="connsiteY13" fmla="*/ 289122 h 1507976"/>
                              <a:gd name="connsiteX14" fmla="*/ 1243005 w 1507976"/>
                              <a:gd name="connsiteY14" fmla="*/ 289122 h 1507976"/>
                              <a:gd name="connsiteX15" fmla="*/ 860750 w 1507976"/>
                              <a:gd name="connsiteY15" fmla="*/ 1246512 h 1507976"/>
                              <a:gd name="connsiteX16" fmla="*/ 1053631 w 1507976"/>
                              <a:gd name="connsiteY16" fmla="*/ 1246512 h 1507976"/>
                              <a:gd name="connsiteX17" fmla="*/ 1053631 w 1507976"/>
                              <a:gd name="connsiteY17" fmla="*/ 1053631 h 1507976"/>
                              <a:gd name="connsiteX18" fmla="*/ 860750 w 1507976"/>
                              <a:gd name="connsiteY18" fmla="*/ 1053631 h 1507976"/>
                              <a:gd name="connsiteX19" fmla="*/ 860750 w 1507976"/>
                              <a:gd name="connsiteY19" fmla="*/ 1246512 h 1507976"/>
                              <a:gd name="connsiteX20" fmla="*/ 671376 w 1507976"/>
                              <a:gd name="connsiteY20" fmla="*/ 1435886 h 1507976"/>
                              <a:gd name="connsiteX21" fmla="*/ 864257 w 1507976"/>
                              <a:gd name="connsiteY21" fmla="*/ 1435886 h 1507976"/>
                              <a:gd name="connsiteX22" fmla="*/ 864257 w 1507976"/>
                              <a:gd name="connsiteY22" fmla="*/ 1243005 h 1507976"/>
                              <a:gd name="connsiteX23" fmla="*/ 671376 w 1507976"/>
                              <a:gd name="connsiteY23" fmla="*/ 1243005 h 1507976"/>
                              <a:gd name="connsiteX24" fmla="*/ 671376 w 1507976"/>
                              <a:gd name="connsiteY24" fmla="*/ 1435886 h 1507976"/>
                              <a:gd name="connsiteX25" fmla="*/ 860750 w 1507976"/>
                              <a:gd name="connsiteY25" fmla="*/ 478496 h 1507976"/>
                              <a:gd name="connsiteX26" fmla="*/ 860750 w 1507976"/>
                              <a:gd name="connsiteY26" fmla="*/ 289122 h 1507976"/>
                              <a:gd name="connsiteX27" fmla="*/ 667870 w 1507976"/>
                              <a:gd name="connsiteY27" fmla="*/ 289122 h 1507976"/>
                              <a:gd name="connsiteX28" fmla="*/ 667870 w 1507976"/>
                              <a:gd name="connsiteY28" fmla="*/ 482003 h 1507976"/>
                              <a:gd name="connsiteX29" fmla="*/ 860750 w 1507976"/>
                              <a:gd name="connsiteY29" fmla="*/ 482003 h 1507976"/>
                              <a:gd name="connsiteX30" fmla="*/ 478496 w 1507976"/>
                              <a:gd name="connsiteY30" fmla="*/ 1053631 h 1507976"/>
                              <a:gd name="connsiteX31" fmla="*/ 478496 w 1507976"/>
                              <a:gd name="connsiteY31" fmla="*/ 1246512 h 1507976"/>
                              <a:gd name="connsiteX32" fmla="*/ 671376 w 1507976"/>
                              <a:gd name="connsiteY32" fmla="*/ 1246512 h 1507976"/>
                              <a:gd name="connsiteX33" fmla="*/ 671376 w 1507976"/>
                              <a:gd name="connsiteY33" fmla="*/ 1053631 h 1507976"/>
                              <a:gd name="connsiteX34" fmla="*/ 478496 w 1507976"/>
                              <a:gd name="connsiteY34" fmla="*/ 1053631 h 1507976"/>
                              <a:gd name="connsiteX35" fmla="*/ 671376 w 1507976"/>
                              <a:gd name="connsiteY35" fmla="*/ 289122 h 1507976"/>
                              <a:gd name="connsiteX36" fmla="*/ 671376 w 1507976"/>
                              <a:gd name="connsiteY36" fmla="*/ 96241 h 1507976"/>
                              <a:gd name="connsiteX37" fmla="*/ 285615 w 1507976"/>
                              <a:gd name="connsiteY37" fmla="*/ 96241 h 1507976"/>
                              <a:gd name="connsiteX38" fmla="*/ 285615 w 1507976"/>
                              <a:gd name="connsiteY38" fmla="*/ 289122 h 1507976"/>
                              <a:gd name="connsiteX39" fmla="*/ 671376 w 1507976"/>
                              <a:gd name="connsiteY39" fmla="*/ 289122 h 1507976"/>
                              <a:gd name="connsiteX40" fmla="*/ 285615 w 1507976"/>
                              <a:gd name="connsiteY40" fmla="*/ 860750 h 1507976"/>
                              <a:gd name="connsiteX41" fmla="*/ 285615 w 1507976"/>
                              <a:gd name="connsiteY41" fmla="*/ 1053631 h 1507976"/>
                              <a:gd name="connsiteX42" fmla="*/ 478496 w 1507976"/>
                              <a:gd name="connsiteY42" fmla="*/ 1053631 h 1507976"/>
                              <a:gd name="connsiteX43" fmla="*/ 478496 w 1507976"/>
                              <a:gd name="connsiteY43" fmla="*/ 860750 h 1507976"/>
                              <a:gd name="connsiteX44" fmla="*/ 285615 w 1507976"/>
                              <a:gd name="connsiteY44" fmla="*/ 860750 h 1507976"/>
                              <a:gd name="connsiteX45" fmla="*/ 285615 w 1507976"/>
                              <a:gd name="connsiteY45" fmla="*/ 289122 h 1507976"/>
                              <a:gd name="connsiteX46" fmla="*/ 96241 w 1507976"/>
                              <a:gd name="connsiteY46" fmla="*/ 289122 h 1507976"/>
                              <a:gd name="connsiteX47" fmla="*/ 96241 w 1507976"/>
                              <a:gd name="connsiteY47" fmla="*/ 864257 h 1507976"/>
                              <a:gd name="connsiteX48" fmla="*/ 289122 w 1507976"/>
                              <a:gd name="connsiteY48" fmla="*/ 864257 h 1507976"/>
                              <a:gd name="connsiteX49" fmla="*/ 289122 w 1507976"/>
                              <a:gd name="connsiteY49" fmla="*/ 289122 h 15079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</a:cxnLst>
                            <a:rect l="l" t="t" r="r" b="b"/>
                            <a:pathLst>
                              <a:path w="1507976" h="1507976">
                                <a:moveTo>
                                  <a:pt x="1435886" y="289122"/>
                                </a:moveTo>
                                <a:lnTo>
                                  <a:pt x="1435886" y="864257"/>
                                </a:lnTo>
                                <a:lnTo>
                                  <a:pt x="1243005" y="864257"/>
                                </a:lnTo>
                                <a:lnTo>
                                  <a:pt x="1243005" y="289122"/>
                                </a:lnTo>
                                <a:lnTo>
                                  <a:pt x="1435886" y="289122"/>
                                </a:lnTo>
                                <a:close/>
                                <a:moveTo>
                                  <a:pt x="1053631" y="1053631"/>
                                </a:moveTo>
                                <a:lnTo>
                                  <a:pt x="1246512" y="1053631"/>
                                </a:lnTo>
                                <a:lnTo>
                                  <a:pt x="1246512" y="860750"/>
                                </a:lnTo>
                                <a:lnTo>
                                  <a:pt x="1053631" y="860750"/>
                                </a:lnTo>
                                <a:lnTo>
                                  <a:pt x="1053631" y="1053631"/>
                                </a:lnTo>
                                <a:close/>
                                <a:moveTo>
                                  <a:pt x="1243005" y="289122"/>
                                </a:moveTo>
                                <a:lnTo>
                                  <a:pt x="1243005" y="96241"/>
                                </a:lnTo>
                                <a:lnTo>
                                  <a:pt x="860750" y="96241"/>
                                </a:lnTo>
                                <a:lnTo>
                                  <a:pt x="860750" y="289122"/>
                                </a:lnTo>
                                <a:lnTo>
                                  <a:pt x="1243005" y="289122"/>
                                </a:lnTo>
                                <a:close/>
                                <a:moveTo>
                                  <a:pt x="860750" y="1246512"/>
                                </a:moveTo>
                                <a:lnTo>
                                  <a:pt x="1053631" y="1246512"/>
                                </a:lnTo>
                                <a:lnTo>
                                  <a:pt x="1053631" y="1053631"/>
                                </a:lnTo>
                                <a:lnTo>
                                  <a:pt x="860750" y="1053631"/>
                                </a:lnTo>
                                <a:lnTo>
                                  <a:pt x="860750" y="1246512"/>
                                </a:lnTo>
                                <a:close/>
                                <a:moveTo>
                                  <a:pt x="671376" y="1435886"/>
                                </a:moveTo>
                                <a:lnTo>
                                  <a:pt x="864257" y="1435886"/>
                                </a:lnTo>
                                <a:lnTo>
                                  <a:pt x="864257" y="1243005"/>
                                </a:lnTo>
                                <a:lnTo>
                                  <a:pt x="671376" y="1243005"/>
                                </a:lnTo>
                                <a:lnTo>
                                  <a:pt x="671376" y="1435886"/>
                                </a:lnTo>
                                <a:close/>
                                <a:moveTo>
                                  <a:pt x="860750" y="478496"/>
                                </a:moveTo>
                                <a:lnTo>
                                  <a:pt x="860750" y="289122"/>
                                </a:lnTo>
                                <a:lnTo>
                                  <a:pt x="667870" y="289122"/>
                                </a:lnTo>
                                <a:lnTo>
                                  <a:pt x="667870" y="482003"/>
                                </a:lnTo>
                                <a:lnTo>
                                  <a:pt x="860750" y="482003"/>
                                </a:lnTo>
                                <a:close/>
                                <a:moveTo>
                                  <a:pt x="478496" y="1053631"/>
                                </a:moveTo>
                                <a:lnTo>
                                  <a:pt x="478496" y="1246512"/>
                                </a:lnTo>
                                <a:lnTo>
                                  <a:pt x="671376" y="1246512"/>
                                </a:lnTo>
                                <a:lnTo>
                                  <a:pt x="671376" y="1053631"/>
                                </a:lnTo>
                                <a:lnTo>
                                  <a:pt x="478496" y="1053631"/>
                                </a:lnTo>
                                <a:close/>
                                <a:moveTo>
                                  <a:pt x="671376" y="289122"/>
                                </a:moveTo>
                                <a:lnTo>
                                  <a:pt x="671376" y="96241"/>
                                </a:lnTo>
                                <a:lnTo>
                                  <a:pt x="285615" y="96241"/>
                                </a:lnTo>
                                <a:lnTo>
                                  <a:pt x="285615" y="289122"/>
                                </a:lnTo>
                                <a:lnTo>
                                  <a:pt x="671376" y="289122"/>
                                </a:lnTo>
                                <a:close/>
                                <a:moveTo>
                                  <a:pt x="285615" y="860750"/>
                                </a:moveTo>
                                <a:lnTo>
                                  <a:pt x="285615" y="1053631"/>
                                </a:lnTo>
                                <a:lnTo>
                                  <a:pt x="478496" y="1053631"/>
                                </a:lnTo>
                                <a:lnTo>
                                  <a:pt x="478496" y="860750"/>
                                </a:lnTo>
                                <a:lnTo>
                                  <a:pt x="285615" y="860750"/>
                                </a:lnTo>
                                <a:close/>
                                <a:moveTo>
                                  <a:pt x="285615" y="289122"/>
                                </a:moveTo>
                                <a:lnTo>
                                  <a:pt x="96241" y="289122"/>
                                </a:lnTo>
                                <a:lnTo>
                                  <a:pt x="96241" y="864257"/>
                                </a:lnTo>
                                <a:lnTo>
                                  <a:pt x="289122" y="864257"/>
                                </a:lnTo>
                                <a:lnTo>
                                  <a:pt x="289122" y="289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34853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9" name="Rettangolo 9">
                        <a:extLst>
                          <a:ext uri="{FF2B5EF4-FFF2-40B4-BE49-F238E27FC236}">
                            <a16:creationId xmlns:a16="http://schemas.microsoft.com/office/drawing/2014/main" id="{23A287BD-FDE3-4B48-A1CA-1EE842FA067E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493934" y="1126067"/>
                          <a:ext cx="117755" cy="117755"/>
                        </a:xfrm>
                        <a:prstGeom prst="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10" name="Gruppo 10">
                        <a:extLst>
                          <a:ext uri="{FF2B5EF4-FFF2-40B4-BE49-F238E27FC236}">
                            <a16:creationId xmlns:a16="http://schemas.microsoft.com/office/drawing/2014/main" id="{7D05886B-341B-4E72-A9AD-84DBE5D2A828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4318000" y="3420534"/>
                          <a:ext cx="241301" cy="241326"/>
                          <a:chOff x="4568114" y="3668096"/>
                          <a:chExt cx="482550" cy="482600"/>
                        </a:xfrm>
                      </wpg:grpSpPr>
                      <wps:wsp>
                        <wps:cNvPr id="41" name="Rettangolo 41">
                          <a:extLst>
                            <a:ext uri="{FF2B5EF4-FFF2-40B4-BE49-F238E27FC236}">
                              <a16:creationId xmlns:a16="http://schemas.microsoft.com/office/drawing/2014/main" id="{D9FE171C-9EF5-4E5D-AA17-FBB438E84364}"/>
                            </a:ext>
                          </a:extLst>
                        </wps:cNvPr>
                        <wps:cNvSpPr/>
                        <wps:spPr>
                          <a:xfrm>
                            <a:off x="4809364" y="3668096"/>
                            <a:ext cx="241300" cy="241300"/>
                          </a:xfrm>
                          <a:prstGeom prst="rect">
                            <a:avLst/>
                          </a:prstGeom>
                          <a:gradFill>
                            <a:gsLst>
                              <a:gs pos="0">
                                <a:schemeClr val="accent6"/>
                              </a:gs>
                              <a:gs pos="100000">
                                <a:schemeClr val="accent4"/>
                              </a:gs>
                            </a:gsLst>
                            <a:lin ang="5400000" scaled="1"/>
                          </a:gra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2" name="Rettangolo 42">
                          <a:extLst>
                            <a:ext uri="{FF2B5EF4-FFF2-40B4-BE49-F238E27FC236}">
                              <a16:creationId xmlns:a16="http://schemas.microsoft.com/office/drawing/2014/main" id="{1197C0FB-815A-4101-9209-76E2707DD2B4}"/>
                            </a:ext>
                          </a:extLst>
                        </wps:cNvPr>
                        <wps:cNvSpPr/>
                        <wps:spPr>
                          <a:xfrm>
                            <a:off x="4568114" y="3909396"/>
                            <a:ext cx="241300" cy="241300"/>
                          </a:xfrm>
                          <a:prstGeom prst="rect">
                            <a:avLst/>
                          </a:pr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grpSp>
                    <wps:wsp>
                      <wps:cNvPr id="11" name="Rettangolo 11">
                        <a:extLst>
                          <a:ext uri="{FF2B5EF4-FFF2-40B4-BE49-F238E27FC236}">
                            <a16:creationId xmlns:a16="http://schemas.microsoft.com/office/drawing/2014/main" id="{3B7936D5-324A-44DB-8D4C-752AFA769E24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657600" y="4783667"/>
                          <a:ext cx="3630715" cy="4787991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2" name="Rettangolo 12">
                        <a:extLst>
                          <a:ext uri="{FF2B5EF4-FFF2-40B4-BE49-F238E27FC236}">
                            <a16:creationId xmlns:a16="http://schemas.microsoft.com/office/drawing/2014/main" id="{95F32413-8849-461F-B475-E290EF970878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4783667"/>
                          <a:ext cx="3644998" cy="4787991"/>
                        </a:xfrm>
                        <a:prstGeom prst="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13" name="Gruppo 13" descr="Cuore di pixel">
                        <a:extLst>
                          <a:ext uri="{FF2B5EF4-FFF2-40B4-BE49-F238E27FC236}">
                            <a16:creationId xmlns:a16="http://schemas.microsoft.com/office/drawing/2014/main" id="{B6818780-4685-400A-AAEC-9304E050A76B}"/>
                          </a:ext>
                        </a:extLst>
                      </wpg:cNvPr>
                      <wpg:cNvGrpSpPr>
                        <a:grpSpLocks noChangeAspect="1"/>
                      </wpg:cNvGrpSpPr>
                      <wpg:grpSpPr>
                        <a:xfrm>
                          <a:off x="4478867" y="6129867"/>
                          <a:ext cx="2053797" cy="2058041"/>
                          <a:chOff x="4723013" y="6376841"/>
                          <a:chExt cx="1697350" cy="1700858"/>
                        </a:xfrm>
                      </wpg:grpSpPr>
                      <wps:wsp>
                        <wps:cNvPr id="38" name="Figura a mano libera: Forma 38">
                          <a:extLst>
                            <a:ext uri="{FF2B5EF4-FFF2-40B4-BE49-F238E27FC236}">
                              <a16:creationId xmlns:a16="http://schemas.microsoft.com/office/drawing/2014/main" id="{62EAFD74-AA9B-431C-9DC3-2AA6A07E1FDE}"/>
                            </a:ext>
                          </a:extLst>
                        </wps:cNvPr>
                        <wps:cNvSpPr/>
                        <wps:spPr>
                          <a:xfrm>
                            <a:off x="4723014" y="6376841"/>
                            <a:ext cx="175346" cy="17534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75346" h="175346"/>
                            </a:pathLst>
                          </a:custGeom>
                          <a:solidFill>
                            <a:srgbClr val="000000"/>
                          </a:solidFill>
                          <a:ln w="34853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igura a mano libera: Forma 39">
                          <a:extLst>
                            <a:ext uri="{FF2B5EF4-FFF2-40B4-BE49-F238E27FC236}">
                              <a16:creationId xmlns:a16="http://schemas.microsoft.com/office/drawing/2014/main" id="{0BE2D4F2-03D6-4537-BB6C-BA1703DD9158}"/>
                            </a:ext>
                          </a:extLst>
                        </wps:cNvPr>
                        <wps:cNvSpPr/>
                        <wps:spPr>
                          <a:xfrm>
                            <a:off x="4723013" y="6569722"/>
                            <a:ext cx="1613184" cy="1507977"/>
                          </a:xfrm>
                          <a:custGeom>
                            <a:avLst/>
                            <a:gdLst>
                              <a:gd name="connsiteX0" fmla="*/ 1432379 w 1613184"/>
                              <a:gd name="connsiteY0" fmla="*/ 667870 h 1507976"/>
                              <a:gd name="connsiteX1" fmla="*/ 1537586 w 1613184"/>
                              <a:gd name="connsiteY1" fmla="*/ 285615 h 1507976"/>
                              <a:gd name="connsiteX2" fmla="*/ 1243005 w 1613184"/>
                              <a:gd name="connsiteY2" fmla="*/ 285615 h 1507976"/>
                              <a:gd name="connsiteX3" fmla="*/ 1243005 w 1613184"/>
                              <a:gd name="connsiteY3" fmla="*/ 96241 h 1507976"/>
                              <a:gd name="connsiteX4" fmla="*/ 1050124 w 1613184"/>
                              <a:gd name="connsiteY4" fmla="*/ 96241 h 1507976"/>
                              <a:gd name="connsiteX5" fmla="*/ 860750 w 1613184"/>
                              <a:gd name="connsiteY5" fmla="*/ 285615 h 1507976"/>
                              <a:gd name="connsiteX6" fmla="*/ 667870 w 1613184"/>
                              <a:gd name="connsiteY6" fmla="*/ 285615 h 1507976"/>
                              <a:gd name="connsiteX7" fmla="*/ 667870 w 1613184"/>
                              <a:gd name="connsiteY7" fmla="*/ 96241 h 1507976"/>
                              <a:gd name="connsiteX8" fmla="*/ 474989 w 1613184"/>
                              <a:gd name="connsiteY8" fmla="*/ 96241 h 1507976"/>
                              <a:gd name="connsiteX9" fmla="*/ 289122 w 1613184"/>
                              <a:gd name="connsiteY9" fmla="*/ 285615 h 1507976"/>
                              <a:gd name="connsiteX10" fmla="*/ 96241 w 1613184"/>
                              <a:gd name="connsiteY10" fmla="*/ 285615 h 1507976"/>
                              <a:gd name="connsiteX11" fmla="*/ 96241 w 1613184"/>
                              <a:gd name="connsiteY11" fmla="*/ 860750 h 1507976"/>
                              <a:gd name="connsiteX12" fmla="*/ 289122 w 1613184"/>
                              <a:gd name="connsiteY12" fmla="*/ 860750 h 1507976"/>
                              <a:gd name="connsiteX13" fmla="*/ 289122 w 1613184"/>
                              <a:gd name="connsiteY13" fmla="*/ 1053631 h 1507976"/>
                              <a:gd name="connsiteX14" fmla="*/ 474989 w 1613184"/>
                              <a:gd name="connsiteY14" fmla="*/ 1053631 h 1507976"/>
                              <a:gd name="connsiteX15" fmla="*/ 474989 w 1613184"/>
                              <a:gd name="connsiteY15" fmla="*/ 1243005 h 1507976"/>
                              <a:gd name="connsiteX16" fmla="*/ 667870 w 1613184"/>
                              <a:gd name="connsiteY16" fmla="*/ 1243005 h 1507976"/>
                              <a:gd name="connsiteX17" fmla="*/ 667870 w 1613184"/>
                              <a:gd name="connsiteY17" fmla="*/ 1439393 h 1507976"/>
                              <a:gd name="connsiteX18" fmla="*/ 860750 w 1613184"/>
                              <a:gd name="connsiteY18" fmla="*/ 1439393 h 1507976"/>
                              <a:gd name="connsiteX19" fmla="*/ 860750 w 1613184"/>
                              <a:gd name="connsiteY19" fmla="*/ 1243005 h 15079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</a:cxnLst>
                            <a:rect l="l" t="t" r="r" b="b"/>
                            <a:pathLst>
                              <a:path w="1613184" h="1507976">
                                <a:moveTo>
                                  <a:pt x="1432379" y="667870"/>
                                </a:moveTo>
                                <a:lnTo>
                                  <a:pt x="1537586" y="285615"/>
                                </a:lnTo>
                                <a:lnTo>
                                  <a:pt x="1243005" y="285615"/>
                                </a:lnTo>
                                <a:lnTo>
                                  <a:pt x="1243005" y="96241"/>
                                </a:lnTo>
                                <a:lnTo>
                                  <a:pt x="1050124" y="96241"/>
                                </a:lnTo>
                                <a:lnTo>
                                  <a:pt x="860750" y="285615"/>
                                </a:lnTo>
                                <a:lnTo>
                                  <a:pt x="667870" y="285615"/>
                                </a:lnTo>
                                <a:lnTo>
                                  <a:pt x="667870" y="96241"/>
                                </a:lnTo>
                                <a:lnTo>
                                  <a:pt x="474989" y="96241"/>
                                </a:lnTo>
                                <a:lnTo>
                                  <a:pt x="289122" y="285615"/>
                                </a:lnTo>
                                <a:lnTo>
                                  <a:pt x="96241" y="285615"/>
                                </a:lnTo>
                                <a:lnTo>
                                  <a:pt x="96241" y="860750"/>
                                </a:lnTo>
                                <a:lnTo>
                                  <a:pt x="289122" y="860750"/>
                                </a:lnTo>
                                <a:lnTo>
                                  <a:pt x="289122" y="1053631"/>
                                </a:lnTo>
                                <a:lnTo>
                                  <a:pt x="474989" y="1053631"/>
                                </a:lnTo>
                                <a:lnTo>
                                  <a:pt x="474989" y="1243005"/>
                                </a:lnTo>
                                <a:lnTo>
                                  <a:pt x="667870" y="1243005"/>
                                </a:lnTo>
                                <a:lnTo>
                                  <a:pt x="667870" y="1439393"/>
                                </a:lnTo>
                                <a:lnTo>
                                  <a:pt x="860750" y="1439393"/>
                                </a:lnTo>
                                <a:lnTo>
                                  <a:pt x="860750" y="124300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34853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" name="Figura a mano libera: Forma 40">
                          <a:extLst>
                            <a:ext uri="{FF2B5EF4-FFF2-40B4-BE49-F238E27FC236}">
                              <a16:creationId xmlns:a16="http://schemas.microsoft.com/office/drawing/2014/main" id="{4F9B0F8C-CD0A-42F7-8994-A3F68A67073A}"/>
                            </a:ext>
                          </a:extLst>
                        </wps:cNvPr>
                        <wps:cNvSpPr/>
                        <wps:spPr>
                          <a:xfrm>
                            <a:off x="4912386" y="6376841"/>
                            <a:ext cx="1507977" cy="1507977"/>
                          </a:xfrm>
                          <a:custGeom>
                            <a:avLst/>
                            <a:gdLst>
                              <a:gd name="connsiteX0" fmla="*/ 1435886 w 1507976"/>
                              <a:gd name="connsiteY0" fmla="*/ 289122 h 1507976"/>
                              <a:gd name="connsiteX1" fmla="*/ 1435886 w 1507976"/>
                              <a:gd name="connsiteY1" fmla="*/ 864257 h 1507976"/>
                              <a:gd name="connsiteX2" fmla="*/ 1243005 w 1507976"/>
                              <a:gd name="connsiteY2" fmla="*/ 864257 h 1507976"/>
                              <a:gd name="connsiteX3" fmla="*/ 1243005 w 1507976"/>
                              <a:gd name="connsiteY3" fmla="*/ 289122 h 1507976"/>
                              <a:gd name="connsiteX4" fmla="*/ 1435886 w 1507976"/>
                              <a:gd name="connsiteY4" fmla="*/ 289122 h 1507976"/>
                              <a:gd name="connsiteX5" fmla="*/ 1053631 w 1507976"/>
                              <a:gd name="connsiteY5" fmla="*/ 1053631 h 1507976"/>
                              <a:gd name="connsiteX6" fmla="*/ 1246512 w 1507976"/>
                              <a:gd name="connsiteY6" fmla="*/ 1053631 h 1507976"/>
                              <a:gd name="connsiteX7" fmla="*/ 1246512 w 1507976"/>
                              <a:gd name="connsiteY7" fmla="*/ 860750 h 1507976"/>
                              <a:gd name="connsiteX8" fmla="*/ 1053631 w 1507976"/>
                              <a:gd name="connsiteY8" fmla="*/ 860750 h 1507976"/>
                              <a:gd name="connsiteX9" fmla="*/ 1053631 w 1507976"/>
                              <a:gd name="connsiteY9" fmla="*/ 1053631 h 1507976"/>
                              <a:gd name="connsiteX10" fmla="*/ 1243005 w 1507976"/>
                              <a:gd name="connsiteY10" fmla="*/ 289122 h 1507976"/>
                              <a:gd name="connsiteX11" fmla="*/ 1243005 w 1507976"/>
                              <a:gd name="connsiteY11" fmla="*/ 96241 h 1507976"/>
                              <a:gd name="connsiteX12" fmla="*/ 860750 w 1507976"/>
                              <a:gd name="connsiteY12" fmla="*/ 96241 h 1507976"/>
                              <a:gd name="connsiteX13" fmla="*/ 860750 w 1507976"/>
                              <a:gd name="connsiteY13" fmla="*/ 289122 h 1507976"/>
                              <a:gd name="connsiteX14" fmla="*/ 1243005 w 1507976"/>
                              <a:gd name="connsiteY14" fmla="*/ 289122 h 1507976"/>
                              <a:gd name="connsiteX15" fmla="*/ 860750 w 1507976"/>
                              <a:gd name="connsiteY15" fmla="*/ 1246512 h 1507976"/>
                              <a:gd name="connsiteX16" fmla="*/ 1053631 w 1507976"/>
                              <a:gd name="connsiteY16" fmla="*/ 1246512 h 1507976"/>
                              <a:gd name="connsiteX17" fmla="*/ 1053631 w 1507976"/>
                              <a:gd name="connsiteY17" fmla="*/ 1053631 h 1507976"/>
                              <a:gd name="connsiteX18" fmla="*/ 860750 w 1507976"/>
                              <a:gd name="connsiteY18" fmla="*/ 1053631 h 1507976"/>
                              <a:gd name="connsiteX19" fmla="*/ 860750 w 1507976"/>
                              <a:gd name="connsiteY19" fmla="*/ 1246512 h 1507976"/>
                              <a:gd name="connsiteX20" fmla="*/ 671376 w 1507976"/>
                              <a:gd name="connsiteY20" fmla="*/ 1435886 h 1507976"/>
                              <a:gd name="connsiteX21" fmla="*/ 864257 w 1507976"/>
                              <a:gd name="connsiteY21" fmla="*/ 1435886 h 1507976"/>
                              <a:gd name="connsiteX22" fmla="*/ 864257 w 1507976"/>
                              <a:gd name="connsiteY22" fmla="*/ 1243005 h 1507976"/>
                              <a:gd name="connsiteX23" fmla="*/ 671376 w 1507976"/>
                              <a:gd name="connsiteY23" fmla="*/ 1243005 h 1507976"/>
                              <a:gd name="connsiteX24" fmla="*/ 671376 w 1507976"/>
                              <a:gd name="connsiteY24" fmla="*/ 1435886 h 1507976"/>
                              <a:gd name="connsiteX25" fmla="*/ 860750 w 1507976"/>
                              <a:gd name="connsiteY25" fmla="*/ 478496 h 1507976"/>
                              <a:gd name="connsiteX26" fmla="*/ 860750 w 1507976"/>
                              <a:gd name="connsiteY26" fmla="*/ 289122 h 1507976"/>
                              <a:gd name="connsiteX27" fmla="*/ 667870 w 1507976"/>
                              <a:gd name="connsiteY27" fmla="*/ 289122 h 1507976"/>
                              <a:gd name="connsiteX28" fmla="*/ 667870 w 1507976"/>
                              <a:gd name="connsiteY28" fmla="*/ 482003 h 1507976"/>
                              <a:gd name="connsiteX29" fmla="*/ 860750 w 1507976"/>
                              <a:gd name="connsiteY29" fmla="*/ 482003 h 1507976"/>
                              <a:gd name="connsiteX30" fmla="*/ 478496 w 1507976"/>
                              <a:gd name="connsiteY30" fmla="*/ 1053631 h 1507976"/>
                              <a:gd name="connsiteX31" fmla="*/ 478496 w 1507976"/>
                              <a:gd name="connsiteY31" fmla="*/ 1246512 h 1507976"/>
                              <a:gd name="connsiteX32" fmla="*/ 671376 w 1507976"/>
                              <a:gd name="connsiteY32" fmla="*/ 1246512 h 1507976"/>
                              <a:gd name="connsiteX33" fmla="*/ 671376 w 1507976"/>
                              <a:gd name="connsiteY33" fmla="*/ 1053631 h 1507976"/>
                              <a:gd name="connsiteX34" fmla="*/ 478496 w 1507976"/>
                              <a:gd name="connsiteY34" fmla="*/ 1053631 h 1507976"/>
                              <a:gd name="connsiteX35" fmla="*/ 671376 w 1507976"/>
                              <a:gd name="connsiteY35" fmla="*/ 289122 h 1507976"/>
                              <a:gd name="connsiteX36" fmla="*/ 671376 w 1507976"/>
                              <a:gd name="connsiteY36" fmla="*/ 96241 h 1507976"/>
                              <a:gd name="connsiteX37" fmla="*/ 285615 w 1507976"/>
                              <a:gd name="connsiteY37" fmla="*/ 96241 h 1507976"/>
                              <a:gd name="connsiteX38" fmla="*/ 285615 w 1507976"/>
                              <a:gd name="connsiteY38" fmla="*/ 289122 h 1507976"/>
                              <a:gd name="connsiteX39" fmla="*/ 671376 w 1507976"/>
                              <a:gd name="connsiteY39" fmla="*/ 289122 h 1507976"/>
                              <a:gd name="connsiteX40" fmla="*/ 285615 w 1507976"/>
                              <a:gd name="connsiteY40" fmla="*/ 860750 h 1507976"/>
                              <a:gd name="connsiteX41" fmla="*/ 285615 w 1507976"/>
                              <a:gd name="connsiteY41" fmla="*/ 1053631 h 1507976"/>
                              <a:gd name="connsiteX42" fmla="*/ 478496 w 1507976"/>
                              <a:gd name="connsiteY42" fmla="*/ 1053631 h 1507976"/>
                              <a:gd name="connsiteX43" fmla="*/ 478496 w 1507976"/>
                              <a:gd name="connsiteY43" fmla="*/ 860750 h 1507976"/>
                              <a:gd name="connsiteX44" fmla="*/ 285615 w 1507976"/>
                              <a:gd name="connsiteY44" fmla="*/ 860750 h 1507976"/>
                              <a:gd name="connsiteX45" fmla="*/ 285615 w 1507976"/>
                              <a:gd name="connsiteY45" fmla="*/ 289122 h 1507976"/>
                              <a:gd name="connsiteX46" fmla="*/ 96241 w 1507976"/>
                              <a:gd name="connsiteY46" fmla="*/ 289122 h 1507976"/>
                              <a:gd name="connsiteX47" fmla="*/ 96241 w 1507976"/>
                              <a:gd name="connsiteY47" fmla="*/ 864257 h 1507976"/>
                              <a:gd name="connsiteX48" fmla="*/ 289122 w 1507976"/>
                              <a:gd name="connsiteY48" fmla="*/ 864257 h 1507976"/>
                              <a:gd name="connsiteX49" fmla="*/ 289122 w 1507976"/>
                              <a:gd name="connsiteY49" fmla="*/ 289122 h 15079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</a:cxnLst>
                            <a:rect l="l" t="t" r="r" b="b"/>
                            <a:pathLst>
                              <a:path w="1507976" h="1507976">
                                <a:moveTo>
                                  <a:pt x="1435886" y="289122"/>
                                </a:moveTo>
                                <a:lnTo>
                                  <a:pt x="1435886" y="864257"/>
                                </a:lnTo>
                                <a:lnTo>
                                  <a:pt x="1243005" y="864257"/>
                                </a:lnTo>
                                <a:lnTo>
                                  <a:pt x="1243005" y="289122"/>
                                </a:lnTo>
                                <a:lnTo>
                                  <a:pt x="1435886" y="289122"/>
                                </a:lnTo>
                                <a:close/>
                                <a:moveTo>
                                  <a:pt x="1053631" y="1053631"/>
                                </a:moveTo>
                                <a:lnTo>
                                  <a:pt x="1246512" y="1053631"/>
                                </a:lnTo>
                                <a:lnTo>
                                  <a:pt x="1246512" y="860750"/>
                                </a:lnTo>
                                <a:lnTo>
                                  <a:pt x="1053631" y="860750"/>
                                </a:lnTo>
                                <a:lnTo>
                                  <a:pt x="1053631" y="1053631"/>
                                </a:lnTo>
                                <a:close/>
                                <a:moveTo>
                                  <a:pt x="1243005" y="289122"/>
                                </a:moveTo>
                                <a:lnTo>
                                  <a:pt x="1243005" y="96241"/>
                                </a:lnTo>
                                <a:lnTo>
                                  <a:pt x="860750" y="96241"/>
                                </a:lnTo>
                                <a:lnTo>
                                  <a:pt x="860750" y="289122"/>
                                </a:lnTo>
                                <a:lnTo>
                                  <a:pt x="1243005" y="289122"/>
                                </a:lnTo>
                                <a:close/>
                                <a:moveTo>
                                  <a:pt x="860750" y="1246512"/>
                                </a:moveTo>
                                <a:lnTo>
                                  <a:pt x="1053631" y="1246512"/>
                                </a:lnTo>
                                <a:lnTo>
                                  <a:pt x="1053631" y="1053631"/>
                                </a:lnTo>
                                <a:lnTo>
                                  <a:pt x="860750" y="1053631"/>
                                </a:lnTo>
                                <a:lnTo>
                                  <a:pt x="860750" y="1246512"/>
                                </a:lnTo>
                                <a:close/>
                                <a:moveTo>
                                  <a:pt x="671376" y="1435886"/>
                                </a:moveTo>
                                <a:lnTo>
                                  <a:pt x="864257" y="1435886"/>
                                </a:lnTo>
                                <a:lnTo>
                                  <a:pt x="864257" y="1243005"/>
                                </a:lnTo>
                                <a:lnTo>
                                  <a:pt x="671376" y="1243005"/>
                                </a:lnTo>
                                <a:lnTo>
                                  <a:pt x="671376" y="1435886"/>
                                </a:lnTo>
                                <a:close/>
                                <a:moveTo>
                                  <a:pt x="860750" y="478496"/>
                                </a:moveTo>
                                <a:lnTo>
                                  <a:pt x="860750" y="289122"/>
                                </a:lnTo>
                                <a:lnTo>
                                  <a:pt x="667870" y="289122"/>
                                </a:lnTo>
                                <a:lnTo>
                                  <a:pt x="667870" y="482003"/>
                                </a:lnTo>
                                <a:lnTo>
                                  <a:pt x="860750" y="482003"/>
                                </a:lnTo>
                                <a:close/>
                                <a:moveTo>
                                  <a:pt x="478496" y="1053631"/>
                                </a:moveTo>
                                <a:lnTo>
                                  <a:pt x="478496" y="1246512"/>
                                </a:lnTo>
                                <a:lnTo>
                                  <a:pt x="671376" y="1246512"/>
                                </a:lnTo>
                                <a:lnTo>
                                  <a:pt x="671376" y="1053631"/>
                                </a:lnTo>
                                <a:lnTo>
                                  <a:pt x="478496" y="1053631"/>
                                </a:lnTo>
                                <a:close/>
                                <a:moveTo>
                                  <a:pt x="671376" y="289122"/>
                                </a:moveTo>
                                <a:lnTo>
                                  <a:pt x="671376" y="96241"/>
                                </a:lnTo>
                                <a:lnTo>
                                  <a:pt x="285615" y="96241"/>
                                </a:lnTo>
                                <a:lnTo>
                                  <a:pt x="285615" y="289122"/>
                                </a:lnTo>
                                <a:lnTo>
                                  <a:pt x="671376" y="289122"/>
                                </a:lnTo>
                                <a:close/>
                                <a:moveTo>
                                  <a:pt x="285615" y="860750"/>
                                </a:moveTo>
                                <a:lnTo>
                                  <a:pt x="285615" y="1053631"/>
                                </a:lnTo>
                                <a:lnTo>
                                  <a:pt x="478496" y="1053631"/>
                                </a:lnTo>
                                <a:lnTo>
                                  <a:pt x="478496" y="860750"/>
                                </a:lnTo>
                                <a:lnTo>
                                  <a:pt x="285615" y="860750"/>
                                </a:lnTo>
                                <a:close/>
                                <a:moveTo>
                                  <a:pt x="285615" y="289122"/>
                                </a:moveTo>
                                <a:lnTo>
                                  <a:pt x="96241" y="289122"/>
                                </a:lnTo>
                                <a:lnTo>
                                  <a:pt x="96241" y="864257"/>
                                </a:lnTo>
                                <a:lnTo>
                                  <a:pt x="289122" y="864257"/>
                                </a:lnTo>
                                <a:lnTo>
                                  <a:pt x="289122" y="289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34853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15" name="Rettangolo 15">
                        <a:extLst>
                          <a:ext uri="{FF2B5EF4-FFF2-40B4-BE49-F238E27FC236}">
                            <a16:creationId xmlns:a16="http://schemas.microsoft.com/office/drawing/2014/main" id="{D5CD8EDA-B1AC-4018-86E4-46DAE46F598A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493934" y="5918200"/>
                          <a:ext cx="117755" cy="117755"/>
                        </a:xfrm>
                        <a:prstGeom prst="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16" name="Gruppo 16">
                        <a:extLst>
                          <a:ext uri="{FF2B5EF4-FFF2-40B4-BE49-F238E27FC236}">
                            <a16:creationId xmlns:a16="http://schemas.microsoft.com/office/drawing/2014/main" id="{39089064-A31F-424F-9FF3-9FB205E2818A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4318000" y="8212667"/>
                          <a:ext cx="241301" cy="241326"/>
                          <a:chOff x="4568115" y="8456096"/>
                          <a:chExt cx="482550" cy="482600"/>
                        </a:xfrm>
                      </wpg:grpSpPr>
                      <wps:wsp>
                        <wps:cNvPr id="17" name="Rettangolo 17">
                          <a:extLst>
                            <a:ext uri="{FF2B5EF4-FFF2-40B4-BE49-F238E27FC236}">
                              <a16:creationId xmlns:a16="http://schemas.microsoft.com/office/drawing/2014/main" id="{C19C6764-E7B9-41E9-B2D5-98D857210462}"/>
                            </a:ext>
                          </a:extLst>
                        </wps:cNvPr>
                        <wps:cNvSpPr/>
                        <wps:spPr>
                          <a:xfrm>
                            <a:off x="4809365" y="8456096"/>
                            <a:ext cx="241300" cy="241300"/>
                          </a:xfrm>
                          <a:prstGeom prst="rect">
                            <a:avLst/>
                          </a:prstGeom>
                          <a:gradFill>
                            <a:gsLst>
                              <a:gs pos="0">
                                <a:schemeClr val="accent6"/>
                              </a:gs>
                              <a:gs pos="100000">
                                <a:schemeClr val="accent4"/>
                              </a:gs>
                            </a:gsLst>
                            <a:lin ang="5400000" scaled="1"/>
                          </a:gra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8" name="Rettangolo 18">
                          <a:extLst>
                            <a:ext uri="{FF2B5EF4-FFF2-40B4-BE49-F238E27FC236}">
                              <a16:creationId xmlns:a16="http://schemas.microsoft.com/office/drawing/2014/main" id="{38B69A92-B19C-4F16-AF90-67AB370E1A80}"/>
                            </a:ext>
                          </a:extLst>
                        </wps:cNvPr>
                        <wps:cNvSpPr/>
                        <wps:spPr>
                          <a:xfrm>
                            <a:off x="4568115" y="8697396"/>
                            <a:ext cx="241300" cy="241300"/>
                          </a:xfrm>
                          <a:prstGeom prst="rect">
                            <a:avLst/>
                          </a:pr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grpSp>
                  </wpg:wgp>
                </a:graphicData>
              </a:graphic>
              <wp14:sizeRelH relativeFrom="page">
                <wp14:pctWidth>93700</wp14:pctWidth>
              </wp14:sizeRelH>
              <wp14:sizeRelV relativeFrom="page">
                <wp14:pctHeight>95200</wp14:pctHeight>
              </wp14:sizeRelV>
            </wp:anchor>
          </w:drawing>
        </mc:Choice>
        <mc:Fallback>
          <w:pict>
            <v:group w14:anchorId="6DBEAD1D" id="Gruppo 1" o:spid="_x0000_s1026" style="position:absolute;margin-left:0;margin-top:0;width:573.9pt;height:753.65pt;z-index:251650048;mso-width-percent:937;mso-height-percent:952;mso-position-horizontal:center;mso-position-horizontal-relative:page;mso-position-vertical:center;mso-position-vertical-relative:page;mso-width-percent:937;mso-height-percent:952" coordsize="72883,957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">
              <v:rect id="Rettangolo 5" o:spid="_x0000_s1027" style="position:absolute;left:36576;width:36307;height:47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" fillcolor="#008bce [3206]" stroked="f" strokeweight="1pt"/>
              <v:rect id="Rettangolo 6" o:spid="_x0000_s1028" style="position:absolute;width:36449;height:47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" fillcolor="#ed1c24 [3208]" stroked="f" strokeweight="1pt"/>
              <v:group id="Gruppo 7" o:spid="_x0000_s1029" alt="Cuore di pixel" style="position:absolute;left:44788;top:13462;width:20538;height:20580" coordorigin="47230,15888" coordsize="16973,170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<o:lock v:ext="edit" aspectratio="t"/>
                <v:shape id="Figura a mano libera: Forma 62" o:spid="_x0000_s1030" style="position:absolute;left:47230;top:15888;width:1753;height:1753;visibility:visible;mso-wrap-style:square;v-text-anchor:middle" coordsize="175346,175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" path="" fillcolor="black" stroked="f" strokeweight=".96814mm">
                  <v:stroke joinstyle="miter"/>
                  <v:path arrowok="t"/>
                </v:shape>
                <v:shape id="Figura a mano libera: Forma 63" o:spid="_x0000_s1031" style="position:absolute;left:47230;top:17817;width:16131;height:15079;visibility:visible;mso-wrap-style:square;v-text-anchor:middle" coordsize="1613184,15079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" path="m1432379,667870l1537586,285615r-294581,l1243005,96241r-192881,l860750,285615r-192880,l667870,96241r-192881,l289122,285615r-192881,l96241,860750r192881,l289122,1053631r185867,l474989,1243005r192881,l667870,1439393r192880,l860750,1243005,1432379,667870xe" fillcolor="#e5018c [3204]" stroked="f" strokeweight=".96814mm">
                  <v:stroke joinstyle="miter"/>
                  <v:path arrowok="t" o:connecttype="custom" o:connectlocs="1432379,667870;1537586,285615;1243005,285615;1243005,96241;1050124,96241;860750,285615;667870,285615;667870,96241;474989,96241;289122,285615;96241,285615;96241,860751;289122,860751;289122,1053632;474989,1053632;474989,1243006;667870,1243006;667870,1439394;860750,1439394;860750,1243006" o:connectangles="0,0,0,0,0,0,0,0,0,0,0,0,0,0,0,0,0,0,0,0"/>
                </v:shape>
                <v:shape id="Figura a mano libera: Forma 64" o:spid="_x0000_s1032" style="position:absolute;left:49123;top:15888;width:15080;height:15080;visibility:visible;mso-wrap-style:square;v-text-anchor:middle" coordsize="1507976,15079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" path="m1435886,289122r,575135l1243005,864257r,-575135l1435886,289122xm1053631,1053631r192881,l1246512,860750r-192881,l1053631,1053631xm1243005,289122r,-192881l860750,96241r,192881l1243005,289122xm860750,1246512r192881,l1053631,1053631r-192881,l860750,1246512xm671376,1435886r192881,l864257,1243005r-192881,l671376,1435886xm860750,478496r,-189374l667870,289122r,192881l860750,482003r,-3507xm478496,1053631r,192881l671376,1246512r,-192881l478496,1053631xm671376,289122r,-192881l285615,96241r,192881l671376,289122xm285615,860750r,192881l478496,1053631r,-192881l285615,860750xm285615,289122r-189374,l96241,864257r192881,l289122,289122r-3507,xe" fillcolor="#fce600 [3205]" stroked="f" strokeweight=".96814mm">
                  <v:stroke joinstyle="miter"/>
                  <v:path arrowok="t" o:connecttype="custom" o:connectlocs="1435887,289122;1435887,864258;1243006,864258;1243006,289122;1435887,289122;1053632,1053632;1246513,1053632;1246513,860751;1053632,860751;1053632,1053632;1243006,289122;1243006,96241;860751,96241;860751,289122;1243006,289122;860751,1246513;1053632,1246513;1053632,1053632;860751,1053632;860751,1246513;671376,1435887;864258,1435887;864258,1243006;671376,1243006;671376,1435887;860751,478496;860751,289122;667870,289122;667870,482003;860751,482003;478496,1053632;478496,1246513;671376,1246513;671376,1053632;478496,1053632;671376,289122;671376,96241;285615,96241;285615,289122;671376,289122;285615,860751;285615,1053632;478496,1053632;478496,860751;285615,860751;285615,289122;96241,289122;96241,864258;289122,864258;289122,289122" o:connectangles="0,0,0,0,0,0,0,0,0,0,0,0,0,0,0,0,0,0,0,0,0,0,0,0,0,0,0,0,0,0,0,0,0,0,0,0,0,0,0,0,0,0,0,0,0,0,0,0,0,0"/>
                </v:shape>
              </v:group>
              <v:rect id="Rettangolo 9" o:spid="_x0000_s1033" style="position:absolute;left:64939;top:11260;width:1177;height:117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" fillcolor="#ed1c24 [3208]" stroked="f" strokeweight="1pt"/>
              <v:group id="Gruppo 10" o:spid="_x0000_s1034" style="position:absolute;left:43180;top:34205;width:2413;height:2413" coordorigin="45681,36680" coordsize="4825,4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<v:rect id="Rettangolo 41" o:spid="_x0000_s1035" style="position:absolute;left:48093;top:36680;width:2413;height:24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" fillcolor="#54c2ba [3209]" stroked="f" strokeweight="1pt">
                  <v:fill color2="#d069a9 [3207]" focus="100%" type="gradient"/>
                </v:rect>
                <v:rect id="Rettangolo 42" o:spid="_x0000_s1036" style="position:absolute;left:45681;top:39093;width:2413;height:24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" fillcolor="#fce600 [3205]" stroked="f" strokeweight="1pt"/>
              </v:group>
              <v:rect id="Rettangolo 11" o:spid="_x0000_s1037" style="position:absolute;left:36576;top:47836;width:36307;height:478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" fillcolor="#008bce [3206]" stroked="f" strokeweight="1pt"/>
              <v:rect id="Rettangolo 12" o:spid="_x0000_s1038" style="position:absolute;top:47836;width:36449;height:478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" fillcolor="#ed1c24 [3208]" stroked="f" strokeweight="1pt"/>
              <v:group id="Gruppo 13" o:spid="_x0000_s1039" alt="Cuore di pixel" style="position:absolute;left:44788;top:61298;width:20538;height:20581" coordorigin="47230,63768" coordsize="16973,170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<o:lock v:ext="edit" aspectratio="t"/>
                <v:shape id="Figura a mano libera: Forma 38" o:spid="_x0000_s1040" style="position:absolute;left:47230;top:63768;width:1753;height:1753;visibility:visible;mso-wrap-style:square;v-text-anchor:middle" coordsize="175346,175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" path="" fillcolor="black" stroked="f" strokeweight=".96814mm">
                  <v:stroke joinstyle="miter"/>
                  <v:path arrowok="t"/>
                </v:shape>
                <v:shape id="Figura a mano libera: Forma 39" o:spid="_x0000_s1041" style="position:absolute;left:47230;top:65697;width:16131;height:15079;visibility:visible;mso-wrap-style:square;v-text-anchor:middle" coordsize="1613184,15079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" path="m1432379,667870l1537586,285615r-294581,l1243005,96241r-192881,l860750,285615r-192880,l667870,96241r-192881,l289122,285615r-192881,l96241,860750r192881,l289122,1053631r185867,l474989,1243005r192881,l667870,1439393r192880,l860750,1243005,1432379,667870xe" fillcolor="#e5018c [3204]" stroked="f" strokeweight=".96814mm">
                  <v:stroke joinstyle="miter"/>
                  <v:path arrowok="t" o:connecttype="custom" o:connectlocs="1432379,667870;1537586,285615;1243005,285615;1243005,96241;1050124,96241;860750,285615;667870,285615;667870,96241;474989,96241;289122,285615;96241,285615;96241,860751;289122,860751;289122,1053632;474989,1053632;474989,1243006;667870,1243006;667870,1439394;860750,1439394;860750,1243006" o:connectangles="0,0,0,0,0,0,0,0,0,0,0,0,0,0,0,0,0,0,0,0"/>
                </v:shape>
                <v:shape id="Figura a mano libera: Forma 40" o:spid="_x0000_s1042" style="position:absolute;left:49123;top:63768;width:15080;height:15080;visibility:visible;mso-wrap-style:square;v-text-anchor:middle" coordsize="1507976,15079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" path="m1435886,289122r,575135l1243005,864257r,-575135l1435886,289122xm1053631,1053631r192881,l1246512,860750r-192881,l1053631,1053631xm1243005,289122r,-192881l860750,96241r,192881l1243005,289122xm860750,1246512r192881,l1053631,1053631r-192881,l860750,1246512xm671376,1435886r192881,l864257,1243005r-192881,l671376,1435886xm860750,478496r,-189374l667870,289122r,192881l860750,482003r,-3507xm478496,1053631r,192881l671376,1246512r,-192881l478496,1053631xm671376,289122r,-192881l285615,96241r,192881l671376,289122xm285615,860750r,192881l478496,1053631r,-192881l285615,860750xm285615,289122r-189374,l96241,864257r192881,l289122,289122r-3507,xe" fillcolor="#fce600 [3205]" stroked="f" strokeweight=".96814mm">
                  <v:stroke joinstyle="miter"/>
                  <v:path arrowok="t" o:connecttype="custom" o:connectlocs="1435887,289122;1435887,864258;1243006,864258;1243006,289122;1435887,289122;1053632,1053632;1246513,1053632;1246513,860751;1053632,860751;1053632,1053632;1243006,289122;1243006,96241;860751,96241;860751,289122;1243006,289122;860751,1246513;1053632,1246513;1053632,1053632;860751,1053632;860751,1246513;671376,1435887;864258,1435887;864258,1243006;671376,1243006;671376,1435887;860751,478496;860751,289122;667870,289122;667870,482003;860751,482003;478496,1053632;478496,1246513;671376,1246513;671376,1053632;478496,1053632;671376,289122;671376,96241;285615,96241;285615,289122;671376,289122;285615,860751;285615,1053632;478496,1053632;478496,860751;285615,860751;285615,289122;96241,289122;96241,864258;289122,864258;289122,289122" o:connectangles="0,0,0,0,0,0,0,0,0,0,0,0,0,0,0,0,0,0,0,0,0,0,0,0,0,0,0,0,0,0,0,0,0,0,0,0,0,0,0,0,0,0,0,0,0,0,0,0,0,0"/>
                </v:shape>
              </v:group>
              <v:rect id="Rettangolo 15" o:spid="_x0000_s1043" style="position:absolute;left:64939;top:59182;width:1177;height:11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" fillcolor="#ed1c24 [3208]" stroked="f" strokeweight="1pt"/>
              <v:group id="Gruppo 16" o:spid="_x0000_s1044" style="position:absolute;left:43180;top:82126;width:2413;height:2413" coordorigin="45681,84560" coordsize="4825,4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P/1wwAAANs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E7j9Eg6Q+z8AAAD//wMAUEsBAi0AFAAGAAgAAAAhANvh9svuAAAAhQEAABMAAAAAAAAAAAAA&#10;AAAAAAAAAFtDb250ZW50X1R5cGVzXS54bWxQSwECLQAUAAYACAAAACEAWvQsW78AAAAVAQAACwAA&#10;AAAAAAAAAAAAAAAfAQAAX3JlbHMvLnJlbHNQSwECLQAUAAYACAAAACEADZj/9cMAAADbAAAADwAA&#10;AAAAAAAAAAAAAAAHAgAAZHJzL2Rvd25yZXYueG1sUEsFBgAAAAADAAMAtwAAAPcCAAAAAA==&#10;">
                <v:rect id="Rettangolo 17" o:spid="_x0000_s1045" style="position:absolute;left:48093;top:84560;width:2413;height:24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" fillcolor="#54c2ba [3209]" stroked="f" strokeweight="1pt">
                  <v:fill color2="#d069a9 [3207]" focus="100%" type="gradient"/>
                </v:rect>
                <v:rect id="Rettangolo 18" o:spid="_x0000_s1046" style="position:absolute;left:45681;top:86973;width:2413;height:24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" fillcolor="#fce600 [3205]" stroked="f" strokeweight="1pt"/>
              </v:group>
              <w10:wrap anchorx="page" anchory="page"/>
            </v:group>
          </w:pict>
        </mc:Fallback>
      </mc:AlternateContent>
    </w:r>
    <w:r w:rsidR="00646EEE">
      <w:rPr>
        <w:noProof/>
        <w:lang w:bidi="it-IT"/>
      </w:rPr>
      <mc:AlternateContent>
        <mc:Choice Requires="wpg">
          <w:drawing>
            <wp:anchor distT="0" distB="0" distL="114300" distR="114300" simplePos="0" relativeHeight="251663360" behindDoc="0" locked="0" layoutInCell="1" allowOverlap="1" wp14:anchorId="3DE400BF" wp14:editId="0A75EAB0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772400" cy="10058400"/>
              <wp:effectExtent l="0" t="0" r="19050" b="19050"/>
              <wp:wrapNone/>
              <wp:docPr id="65" name="Gruppo 65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0058400"/>
                        <a:chOff x="0" y="0"/>
                        <a:chExt cx="7772400" cy="10058400"/>
                      </a:xfrm>
                    </wpg:grpSpPr>
                    <wps:wsp>
                      <wps:cNvPr id="2" name="Connettore diritto 2" descr="Piega centrale">
                        <a:extLst>
                          <a:ext uri="{FF2B5EF4-FFF2-40B4-BE49-F238E27FC236}">
                            <a16:creationId xmlns:a16="http://schemas.microsoft.com/office/drawing/2014/main" id="{D927C901-5CEF-4BBA-903C-7C0A1B700E38}"/>
                          </a:ext>
                        </a:extLst>
                      </wps:cNvPr>
                      <wps:cNvCnPr/>
                      <wps:spPr>
                        <a:xfrm>
                          <a:off x="0" y="5029200"/>
                          <a:ext cx="77724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3" name="Connettore diritto 3" descr="Piega centrale">
                        <a:extLst>
                          <a:ext uri="{FF2B5EF4-FFF2-40B4-BE49-F238E27FC236}">
                            <a16:creationId xmlns:a16="http://schemas.microsoft.com/office/drawing/2014/main" id="{6A8BB78A-713F-4A0E-912E-A6FBDD321780}"/>
                          </a:ext>
                        </a:extLst>
                      </wps:cNvPr>
                      <wps:cNvCnPr>
                        <a:cxnSpLocks/>
                      </wps:cNvCnPr>
                      <wps:spPr>
                        <a:xfrm>
                          <a:off x="3886200" y="0"/>
                          <a:ext cx="0" cy="100584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group w14:anchorId="18434CB2" id="Gruppo 65" o:spid="_x0000_s1026" style="position:absolute;margin-left:0;margin-top:0;width:612pt;height:11in;z-index:251663360;mso-width-percent:1000;mso-height-percent:1000;mso-position-horizontal:center;mso-position-horizontal-relative:page;mso-position-vertical:center;mso-position-vertical-relative:page;mso-width-percent:1000;mso-height-percent:1000" coordsize="77724,100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">
              <v:line id="Connettore diritto 2" o:spid="_x0000_s1027" alt="Piega centrale" style="position:absolute;visibility:visible;mso-wrap-style:square" from="0,50292" to="77724,502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" strokecolor="#f2f2f2 [3052]" strokeweight=".5pt">
                <v:stroke joinstyle="miter"/>
              </v:line>
              <v:line id="Connettore diritto 3" o:spid="_x0000_s1028" alt="Piega centrale" style="position:absolute;visibility:visible;mso-wrap-style:square" from="38862,0" to="38862,1005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" strokecolor="#f2f2f2 [3052]" strokeweight=".5pt">
                <v:stroke joinstyle="miter"/>
                <o:lock v:ext="edit" shapetype="f"/>
              </v:line>
              <w10:wrap anchorx="page" anchory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283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2szAyMLI0NTc3NjdV0lEKTi0uzszPAykwrgUAg5YGsiwAAAA="/>
  </w:docVars>
  <w:rsids>
    <w:rsidRoot w:val="00E43BE2"/>
    <w:rsid w:val="0007144C"/>
    <w:rsid w:val="00113293"/>
    <w:rsid w:val="001F3526"/>
    <w:rsid w:val="002206CE"/>
    <w:rsid w:val="00246D0A"/>
    <w:rsid w:val="004205E5"/>
    <w:rsid w:val="00461469"/>
    <w:rsid w:val="004B16F1"/>
    <w:rsid w:val="005A20B8"/>
    <w:rsid w:val="00646EEE"/>
    <w:rsid w:val="008B19B1"/>
    <w:rsid w:val="008C4E4F"/>
    <w:rsid w:val="0090686A"/>
    <w:rsid w:val="00A25D22"/>
    <w:rsid w:val="00BA6A03"/>
    <w:rsid w:val="00BC2FD8"/>
    <w:rsid w:val="00D05B03"/>
    <w:rsid w:val="00D623F7"/>
    <w:rsid w:val="00E43BE2"/>
    <w:rsid w:val="00F00FEA"/>
    <w:rsid w:val="00F7448D"/>
    <w:rsid w:val="00F952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E6A505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F95294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semiHidden/>
    <w:rsid w:val="00E43B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semiHidden/>
    <w:rsid w:val="00646EEE"/>
  </w:style>
  <w:style w:type="paragraph" w:styleId="Pidipagina">
    <w:name w:val="footer"/>
    <w:basedOn w:val="Normale"/>
    <w:link w:val="PidipaginaCarattere"/>
    <w:uiPriority w:val="99"/>
    <w:semiHidden/>
    <w:rsid w:val="00E43B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semiHidden/>
    <w:rsid w:val="00646EEE"/>
  </w:style>
  <w:style w:type="paragraph" w:styleId="NormaleWeb">
    <w:name w:val="Normal (Web)"/>
    <w:basedOn w:val="Normale"/>
    <w:uiPriority w:val="99"/>
    <w:semiHidden/>
    <w:unhideWhenUsed/>
    <w:rsid w:val="00E43BE2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customStyle="1" w:styleId="Messaggiointerno">
    <w:name w:val="Messaggio interno"/>
    <w:basedOn w:val="NormaleWeb"/>
    <w:qFormat/>
    <w:rsid w:val="004205E5"/>
    <w:pPr>
      <w:shd w:val="clear" w:color="auto" w:fill="000000" w:themeFill="text1"/>
      <w:spacing w:before="0" w:beforeAutospacing="0" w:after="0" w:afterAutospacing="0"/>
    </w:pPr>
    <w:rPr>
      <w:rFonts w:asciiTheme="minorHAnsi" w:hAnsiTheme="minorHAnsi" w:cs="Courier New"/>
      <w:caps/>
      <w:color w:val="FFFFFF" w:themeColor="background1"/>
      <w:spacing w:val="-10"/>
      <w:kern w:val="24"/>
      <w:sz w:val="48"/>
      <w:szCs w:val="56"/>
    </w:rPr>
  </w:style>
  <w:style w:type="table" w:styleId="Grigliatabella">
    <w:name w:val="Table Grid"/>
    <w:basedOn w:val="Tabellanormale"/>
    <w:uiPriority w:val="39"/>
    <w:rsid w:val="00646E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stosegnaposto">
    <w:name w:val="Placeholder Text"/>
    <w:basedOn w:val="Carpredefinitoparagrafo"/>
    <w:uiPriority w:val="99"/>
    <w:semiHidden/>
    <w:rsid w:val="00646EEE"/>
    <w:rPr>
      <w:color w:val="808080"/>
    </w:rPr>
  </w:style>
  <w:style w:type="character" w:styleId="Enfasicorsivo">
    <w:name w:val="Emphasis"/>
    <w:uiPriority w:val="20"/>
    <w:qFormat/>
    <w:rsid w:val="00646EEE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50708AB230B43FEA3207C737A85BC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9AA10E-43FD-4CEB-8CCC-9E1889A2D362}"/>
      </w:docPartPr>
      <w:docPartBody>
        <w:p w:rsidR="00732F54" w:rsidRDefault="008E0875" w:rsidP="008E0875">
          <w:pPr>
            <w:pStyle w:val="250708AB230B43FEA3207C737A85BC19"/>
          </w:pPr>
          <w:r w:rsidRPr="00BC2FD8">
            <w:rPr>
              <w:lang w:bidi="it-IT"/>
            </w:rPr>
            <w:t>Ogni</w:t>
          </w:r>
        </w:p>
      </w:docPartBody>
    </w:docPart>
    <w:docPart>
      <w:docPartPr>
        <w:name w:val="1DFAEFB107B74256B348B40114E7BF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74B365-3F80-4EFF-84D4-6E678FF17613}"/>
      </w:docPartPr>
      <w:docPartBody>
        <w:p w:rsidR="00732F54" w:rsidRDefault="008E0875" w:rsidP="008E0875">
          <w:pPr>
            <w:pStyle w:val="1DFAEFB107B74256B348B40114E7BF492"/>
          </w:pPr>
          <w:r w:rsidRPr="00BC2FD8">
            <w:rPr>
              <w:rStyle w:val="Enfasicorsivo"/>
              <w:lang w:bidi="it-IT"/>
            </w:rPr>
            <w:t>pixel</w:t>
          </w:r>
        </w:p>
      </w:docPartBody>
    </w:docPart>
    <w:docPart>
      <w:docPartPr>
        <w:name w:val="88EF356DE10F426290E266B05AD33F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DA7C2-8144-4CF7-B669-CE9E16D19D62}"/>
      </w:docPartPr>
      <w:docPartBody>
        <w:p w:rsidR="00732F54" w:rsidRDefault="008E0875" w:rsidP="008E0875">
          <w:pPr>
            <w:pStyle w:val="88EF356DE10F426290E266B05AD33F93"/>
          </w:pPr>
          <w:r w:rsidRPr="00BC2FD8">
            <w:rPr>
              <w:lang w:bidi="it-IT"/>
            </w:rPr>
            <w:t>del mio cuore appartiene a</w:t>
          </w:r>
          <w:r>
            <w:rPr>
              <w:lang w:bidi="it-IT"/>
            </w:rPr>
            <w:t> </w:t>
          </w:r>
          <w:r w:rsidRPr="00BC2FD8">
            <w:rPr>
              <w:lang w:bidi="it-IT"/>
            </w:rPr>
            <w:t>te</w:t>
          </w:r>
        </w:p>
      </w:docPartBody>
    </w:docPart>
    <w:docPart>
      <w:docPartPr>
        <w:name w:val="15D9F8163E59440082E31549F7AEB3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CA6C42-F08F-4419-967E-0DC28919D18D}"/>
      </w:docPartPr>
      <w:docPartBody>
        <w:p w:rsidR="00732F54" w:rsidRDefault="008E0875" w:rsidP="008E0875">
          <w:pPr>
            <w:pStyle w:val="15D9F8163E59440082E31549F7AEB35A1"/>
          </w:pPr>
          <w:r w:rsidRPr="00BC2FD8">
            <w:rPr>
              <w:lang w:bidi="it-IT"/>
            </w:rPr>
            <w:t>Ogni</w:t>
          </w:r>
        </w:p>
      </w:docPartBody>
    </w:docPart>
    <w:docPart>
      <w:docPartPr>
        <w:name w:val="60CC1E0A6FBD4B079544D9FB892E22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780AC7-D76F-4189-9FC7-7BCD5A109FD0}"/>
      </w:docPartPr>
      <w:docPartBody>
        <w:p w:rsidR="00732F54" w:rsidRDefault="008E0875" w:rsidP="008E0875">
          <w:pPr>
            <w:pStyle w:val="60CC1E0A6FBD4B079544D9FB892E22532"/>
          </w:pPr>
          <w:r w:rsidRPr="00BC2FD8">
            <w:rPr>
              <w:rStyle w:val="Enfasicorsivo"/>
              <w:lang w:bidi="it-IT"/>
            </w:rPr>
            <w:t>pixel</w:t>
          </w:r>
        </w:p>
      </w:docPartBody>
    </w:docPart>
    <w:docPart>
      <w:docPartPr>
        <w:name w:val="4F81794088B248CBB60C435F067F6A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6B23A2-0404-4EBA-972D-0BB2F15C909E}"/>
      </w:docPartPr>
      <w:docPartBody>
        <w:p w:rsidR="00732F54" w:rsidRDefault="008E0875" w:rsidP="008E0875">
          <w:pPr>
            <w:pStyle w:val="4F81794088B248CBB60C435F067F6A3A1"/>
          </w:pPr>
          <w:r w:rsidRPr="00BC2FD8">
            <w:rPr>
              <w:lang w:bidi="it-IT"/>
            </w:rPr>
            <w:t>del mio cuore appartiene a</w:t>
          </w:r>
          <w:r>
            <w:rPr>
              <w:lang w:bidi="it-IT"/>
            </w:rPr>
            <w:t> </w:t>
          </w:r>
          <w:r w:rsidRPr="00BC2FD8">
            <w:rPr>
              <w:lang w:bidi="it-IT"/>
            </w:rPr>
            <w:t>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968A6"/>
    <w:rsid w:val="001175D1"/>
    <w:rsid w:val="00732F54"/>
    <w:rsid w:val="008E0875"/>
    <w:rsid w:val="00970E69"/>
    <w:rsid w:val="009D11CA"/>
    <w:rsid w:val="00B218BD"/>
    <w:rsid w:val="00F968A6"/>
    <w:rsid w:val="00FA17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F968A6"/>
    <w:rPr>
      <w:rFonts w:cs="Times New Roman"/>
      <w:sz w:val="3276"/>
      <w:szCs w:val="327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Testosegnaposto">
    <w:name w:val="Placeholder Text"/>
    <w:basedOn w:val="Carpredefinitoparagrafo"/>
    <w:uiPriority w:val="99"/>
    <w:semiHidden/>
    <w:rsid w:val="008E0875"/>
    <w:rPr>
      <w:color w:val="808080"/>
    </w:rPr>
  </w:style>
  <w:style w:type="character" w:styleId="Enfasicorsivo">
    <w:name w:val="Emphasis"/>
    <w:uiPriority w:val="20"/>
    <w:qFormat/>
    <w:rsid w:val="008E0875"/>
    <w:rPr>
      <w:b/>
    </w:rPr>
  </w:style>
  <w:style w:type="paragraph" w:customStyle="1" w:styleId="1DFAEFB107B74256B348B40114E7BF49">
    <w:name w:val="1DFAEFB107B74256B348B40114E7BF49"/>
    <w:rsid w:val="00F968A6"/>
    <w:pPr>
      <w:shd w:val="clear" w:color="auto" w:fill="000000" w:themeFill="text1"/>
      <w:spacing w:after="0" w:line="240" w:lineRule="auto"/>
    </w:pPr>
    <w:rPr>
      <w:rFonts w:ascii="Courier New" w:hAnsi="Courier New" w:cs="Courier New"/>
      <w:caps/>
      <w:color w:val="FFFFFF" w:themeColor="background1"/>
      <w:spacing w:val="-10"/>
      <w:kern w:val="24"/>
      <w:sz w:val="56"/>
      <w:szCs w:val="56"/>
    </w:rPr>
  </w:style>
  <w:style w:type="paragraph" w:customStyle="1" w:styleId="15D9F8163E59440082E31549F7AEB35A">
    <w:name w:val="15D9F8163E59440082E31549F7AEB35A"/>
    <w:rsid w:val="00F968A6"/>
  </w:style>
  <w:style w:type="paragraph" w:customStyle="1" w:styleId="60CC1E0A6FBD4B079544D9FB892E2253">
    <w:name w:val="60CC1E0A6FBD4B079544D9FB892E2253"/>
    <w:rsid w:val="00F968A6"/>
  </w:style>
  <w:style w:type="paragraph" w:customStyle="1" w:styleId="4F81794088B248CBB60C435F067F6A3A">
    <w:name w:val="4F81794088B248CBB60C435F067F6A3A"/>
    <w:rsid w:val="00F968A6"/>
  </w:style>
  <w:style w:type="paragraph" w:customStyle="1" w:styleId="1DFAEFB107B74256B348B40114E7BF491">
    <w:name w:val="1DFAEFB107B74256B348B40114E7BF491"/>
    <w:rsid w:val="009D11CA"/>
    <w:pPr>
      <w:shd w:val="clear" w:color="auto" w:fill="000000" w:themeFill="text1"/>
      <w:spacing w:after="0" w:line="240" w:lineRule="auto"/>
    </w:pPr>
    <w:rPr>
      <w:rFonts w:cs="Courier New"/>
      <w:caps/>
      <w:color w:val="FFFFFF" w:themeColor="background1"/>
      <w:spacing w:val="-10"/>
      <w:kern w:val="24"/>
      <w:sz w:val="56"/>
      <w:szCs w:val="56"/>
    </w:rPr>
  </w:style>
  <w:style w:type="paragraph" w:customStyle="1" w:styleId="60CC1E0A6FBD4B079544D9FB892E22531">
    <w:name w:val="60CC1E0A6FBD4B079544D9FB892E22531"/>
    <w:rsid w:val="009D11CA"/>
    <w:pPr>
      <w:shd w:val="clear" w:color="auto" w:fill="000000" w:themeFill="text1"/>
      <w:spacing w:after="0" w:line="240" w:lineRule="auto"/>
    </w:pPr>
    <w:rPr>
      <w:rFonts w:cs="Courier New"/>
      <w:caps/>
      <w:color w:val="FFFFFF" w:themeColor="background1"/>
      <w:spacing w:val="-10"/>
      <w:kern w:val="24"/>
      <w:sz w:val="56"/>
      <w:szCs w:val="56"/>
    </w:rPr>
  </w:style>
  <w:style w:type="paragraph" w:customStyle="1" w:styleId="250708AB230B43FEA3207C737A85BC19">
    <w:name w:val="250708AB230B43FEA3207C737A85BC19"/>
    <w:rsid w:val="008E0875"/>
    <w:pPr>
      <w:shd w:val="clear" w:color="auto" w:fill="000000" w:themeFill="text1"/>
      <w:spacing w:after="0" w:line="240" w:lineRule="auto"/>
    </w:pPr>
    <w:rPr>
      <w:rFonts w:cs="Courier New"/>
      <w:caps/>
      <w:color w:val="FFFFFF" w:themeColor="background1"/>
      <w:spacing w:val="-10"/>
      <w:kern w:val="24"/>
      <w:sz w:val="56"/>
      <w:szCs w:val="56"/>
    </w:rPr>
  </w:style>
  <w:style w:type="paragraph" w:customStyle="1" w:styleId="1DFAEFB107B74256B348B40114E7BF492">
    <w:name w:val="1DFAEFB107B74256B348B40114E7BF492"/>
    <w:rsid w:val="008E0875"/>
    <w:pPr>
      <w:shd w:val="clear" w:color="auto" w:fill="000000" w:themeFill="text1"/>
      <w:spacing w:after="0" w:line="240" w:lineRule="auto"/>
    </w:pPr>
    <w:rPr>
      <w:rFonts w:cs="Courier New"/>
      <w:caps/>
      <w:color w:val="FFFFFF" w:themeColor="background1"/>
      <w:spacing w:val="-10"/>
      <w:kern w:val="24"/>
      <w:sz w:val="56"/>
      <w:szCs w:val="56"/>
    </w:rPr>
  </w:style>
  <w:style w:type="paragraph" w:customStyle="1" w:styleId="88EF356DE10F426290E266B05AD33F93">
    <w:name w:val="88EF356DE10F426290E266B05AD33F93"/>
    <w:rsid w:val="008E0875"/>
    <w:pPr>
      <w:shd w:val="clear" w:color="auto" w:fill="000000" w:themeFill="text1"/>
      <w:spacing w:after="0" w:line="240" w:lineRule="auto"/>
    </w:pPr>
    <w:rPr>
      <w:rFonts w:cs="Courier New"/>
      <w:caps/>
      <w:color w:val="FFFFFF" w:themeColor="background1"/>
      <w:spacing w:val="-10"/>
      <w:kern w:val="24"/>
      <w:sz w:val="56"/>
      <w:szCs w:val="56"/>
    </w:rPr>
  </w:style>
  <w:style w:type="paragraph" w:customStyle="1" w:styleId="15D9F8163E59440082E31549F7AEB35A1">
    <w:name w:val="15D9F8163E59440082E31549F7AEB35A1"/>
    <w:rsid w:val="008E0875"/>
    <w:pPr>
      <w:shd w:val="clear" w:color="auto" w:fill="000000" w:themeFill="text1"/>
      <w:spacing w:after="0" w:line="240" w:lineRule="auto"/>
    </w:pPr>
    <w:rPr>
      <w:rFonts w:cs="Courier New"/>
      <w:caps/>
      <w:color w:val="FFFFFF" w:themeColor="background1"/>
      <w:spacing w:val="-10"/>
      <w:kern w:val="24"/>
      <w:sz w:val="56"/>
      <w:szCs w:val="56"/>
    </w:rPr>
  </w:style>
  <w:style w:type="paragraph" w:customStyle="1" w:styleId="60CC1E0A6FBD4B079544D9FB892E22532">
    <w:name w:val="60CC1E0A6FBD4B079544D9FB892E22532"/>
    <w:rsid w:val="008E0875"/>
    <w:pPr>
      <w:shd w:val="clear" w:color="auto" w:fill="000000" w:themeFill="text1"/>
      <w:spacing w:after="0" w:line="240" w:lineRule="auto"/>
    </w:pPr>
    <w:rPr>
      <w:rFonts w:cs="Courier New"/>
      <w:caps/>
      <w:color w:val="FFFFFF" w:themeColor="background1"/>
      <w:spacing w:val="-10"/>
      <w:kern w:val="24"/>
      <w:sz w:val="56"/>
      <w:szCs w:val="56"/>
    </w:rPr>
  </w:style>
  <w:style w:type="paragraph" w:customStyle="1" w:styleId="4F81794088B248CBB60C435F067F6A3A1">
    <w:name w:val="4F81794088B248CBB60C435F067F6A3A1"/>
    <w:rsid w:val="008E0875"/>
    <w:pPr>
      <w:shd w:val="clear" w:color="auto" w:fill="000000" w:themeFill="text1"/>
      <w:spacing w:after="0" w:line="240" w:lineRule="auto"/>
    </w:pPr>
    <w:rPr>
      <w:rFonts w:cs="Courier New"/>
      <w:caps/>
      <w:color w:val="FFFFFF" w:themeColor="background1"/>
      <w:spacing w:val="-10"/>
      <w:kern w:val="24"/>
      <w:sz w:val="56"/>
      <w:szCs w:val="5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 Bright Roman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E5018C"/>
      </a:accent1>
      <a:accent2>
        <a:srgbClr val="FCE600"/>
      </a:accent2>
      <a:accent3>
        <a:srgbClr val="008BCE"/>
      </a:accent3>
      <a:accent4>
        <a:srgbClr val="D069A9"/>
      </a:accent4>
      <a:accent5>
        <a:srgbClr val="ED1C24"/>
      </a:accent5>
      <a:accent6>
        <a:srgbClr val="54C2BA"/>
      </a:accent6>
      <a:hlink>
        <a:srgbClr val="FE0066"/>
      </a:hlink>
      <a:folHlink>
        <a:srgbClr val="FE0066"/>
      </a:folHlink>
    </a:clrScheme>
    <a:fontScheme name="Custom 48">
      <a:majorFont>
        <a:latin typeface="Courier New"/>
        <a:ea typeface=""/>
        <a:cs typeface=""/>
      </a:majorFont>
      <a:minorFont>
        <a:latin typeface="Courier New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42CE525E-809E-4442-AB7A-449C6032D1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1A62B4B-9D65-4209-AEE2-C147BC26EDB5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310C398B-CE6B-46E4-9358-21F3439A995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4B4EDF1-CB79-45FD-A447-FD938B69A6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2</Pages>
  <Words>15</Words>
  <Characters>86</Characters>
  <Application>Microsoft Office Word</Application>
  <DocSecurity>0</DocSecurity>
  <Lines>1</Lines>
  <Paragraphs>1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2-28T16:56:00Z</dcterms:created>
  <dcterms:modified xsi:type="dcterms:W3CDTF">2019-03-12T1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